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33F6D" w14:textId="77777777" w:rsidR="00CD2B43" w:rsidRDefault="00CD2B43">
      <w:pPr>
        <w:pStyle w:val="BodyA"/>
        <w:tabs>
          <w:tab w:val="left" w:pos="720"/>
        </w:tabs>
        <w:spacing w:after="0" w:line="240" w:lineRule="auto"/>
        <w:ind w:left="720" w:hanging="360"/>
        <w:jc w:val="right"/>
        <w:rPr>
          <w:rFonts w:ascii="Bell MT" w:eastAsia="Bell MT" w:hAnsi="Bell MT" w:cs="Bell MT"/>
          <w:sz w:val="20"/>
          <w:szCs w:val="20"/>
        </w:rPr>
      </w:pPr>
    </w:p>
    <w:p w14:paraId="6E80104C" w14:textId="21E1D0C8" w:rsidR="00052479" w:rsidRPr="000429C0" w:rsidRDefault="006A64A4">
      <w:pPr>
        <w:pStyle w:val="BodyA"/>
        <w:tabs>
          <w:tab w:val="left" w:pos="720"/>
        </w:tabs>
        <w:spacing w:after="0" w:line="240" w:lineRule="auto"/>
        <w:ind w:left="720" w:hanging="360"/>
        <w:jc w:val="right"/>
        <w:rPr>
          <w:rFonts w:ascii="Bell MT" w:eastAsia="Bell MT" w:hAnsi="Bell MT" w:cs="Bell MT"/>
        </w:rPr>
      </w:pPr>
      <w:r w:rsidRPr="000429C0">
        <w:rPr>
          <w:rFonts w:ascii="Arial" w:hAnsi="Arial"/>
          <w:b/>
          <w:bCs/>
          <w:noProof/>
        </w:rPr>
        <w:drawing>
          <wp:anchor distT="0" distB="0" distL="0" distR="0" simplePos="0" relativeHeight="251668480"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sidRPr="000429C0">
        <w:rPr>
          <w:rFonts w:ascii="Bell MT" w:eastAsia="Bell MT" w:hAnsi="Bell MT" w:cs="Bell MT"/>
        </w:rPr>
        <w:t>1720 Riverview Drive</w:t>
      </w:r>
    </w:p>
    <w:p w14:paraId="41FE21D4" w14:textId="77777777" w:rsidR="00052479" w:rsidRPr="000429C0" w:rsidRDefault="006A64A4">
      <w:pPr>
        <w:pStyle w:val="BodyA"/>
        <w:tabs>
          <w:tab w:val="left" w:pos="720"/>
        </w:tabs>
        <w:spacing w:after="0" w:line="240" w:lineRule="auto"/>
        <w:ind w:left="720" w:hanging="360"/>
        <w:jc w:val="right"/>
        <w:rPr>
          <w:rFonts w:ascii="Bell MT" w:eastAsia="Bell MT" w:hAnsi="Bell MT" w:cs="Bell MT"/>
        </w:rPr>
      </w:pPr>
      <w:r w:rsidRPr="000429C0">
        <w:rPr>
          <w:rFonts w:ascii="Bell MT" w:eastAsia="Bell MT" w:hAnsi="Bell MT" w:cs="Bell MT"/>
          <w:lang w:val="it-IT"/>
        </w:rPr>
        <w:t>Kalamazoo, Michigan 49004</w:t>
      </w:r>
    </w:p>
    <w:p w14:paraId="4D64A359" w14:textId="77777777" w:rsidR="00052479" w:rsidRPr="000429C0" w:rsidRDefault="006A64A4">
      <w:pPr>
        <w:pStyle w:val="BodyA"/>
        <w:tabs>
          <w:tab w:val="left" w:pos="720"/>
        </w:tabs>
        <w:spacing w:after="0" w:line="240" w:lineRule="auto"/>
        <w:ind w:left="720" w:hanging="360"/>
        <w:jc w:val="right"/>
        <w:rPr>
          <w:rFonts w:ascii="Bell MT" w:eastAsia="Bell MT" w:hAnsi="Bell MT" w:cs="Bell MT"/>
        </w:rPr>
      </w:pPr>
      <w:r w:rsidRPr="000429C0">
        <w:rPr>
          <w:rFonts w:ascii="Bell MT" w:eastAsia="Bell MT" w:hAnsi="Bell MT" w:cs="Bell MT"/>
        </w:rPr>
        <w:t>Tele: (269) 381-8080</w:t>
      </w:r>
    </w:p>
    <w:p w14:paraId="28DB654D" w14:textId="77777777" w:rsidR="00052479" w:rsidRPr="000429C0" w:rsidRDefault="006A64A4">
      <w:pPr>
        <w:pStyle w:val="BodyA"/>
        <w:tabs>
          <w:tab w:val="left" w:pos="720"/>
        </w:tabs>
        <w:spacing w:after="0" w:line="240" w:lineRule="auto"/>
        <w:ind w:left="720" w:hanging="360"/>
        <w:jc w:val="right"/>
        <w:rPr>
          <w:rFonts w:ascii="Bell MT" w:eastAsia="Bell MT" w:hAnsi="Bell MT" w:cs="Bell MT"/>
        </w:rPr>
      </w:pPr>
      <w:r w:rsidRPr="000429C0">
        <w:rPr>
          <w:rFonts w:ascii="Bell MT" w:eastAsia="Bell MT" w:hAnsi="Bell MT" w:cs="Bell MT"/>
        </w:rPr>
        <w:t>Fax: (269) 381-3550</w:t>
      </w:r>
    </w:p>
    <w:p w14:paraId="03C9F7E5" w14:textId="77777777" w:rsidR="00052479" w:rsidRPr="000429C0" w:rsidRDefault="006A64A4">
      <w:pPr>
        <w:pStyle w:val="BodyA"/>
        <w:tabs>
          <w:tab w:val="left" w:pos="720"/>
        </w:tabs>
        <w:spacing w:after="0" w:line="240" w:lineRule="auto"/>
        <w:ind w:left="720" w:hanging="360"/>
        <w:jc w:val="right"/>
        <w:rPr>
          <w:rFonts w:ascii="Bell MT" w:eastAsia="Bell MT" w:hAnsi="Bell MT" w:cs="Bell MT"/>
        </w:rPr>
      </w:pPr>
      <w:r w:rsidRPr="000429C0">
        <w:rPr>
          <w:rFonts w:ascii="Bell MT" w:eastAsia="Bell MT" w:hAnsi="Bell MT" w:cs="Bell MT"/>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Pr="00D64E0F" w:rsidRDefault="00052479">
      <w:pPr>
        <w:pStyle w:val="BodyA"/>
        <w:tabs>
          <w:tab w:val="left" w:pos="720"/>
        </w:tabs>
        <w:spacing w:after="120" w:line="240" w:lineRule="auto"/>
        <w:ind w:left="720" w:hanging="360"/>
        <w:jc w:val="center"/>
        <w:rPr>
          <w:rFonts w:ascii="Arial" w:eastAsia="Arial" w:hAnsi="Arial" w:cs="Arial"/>
          <w:b/>
          <w:bCs/>
          <w:color w:val="auto"/>
          <w:sz w:val="28"/>
          <w:szCs w:val="28"/>
        </w:rPr>
      </w:pPr>
    </w:p>
    <w:p w14:paraId="0A2D1FF4" w14:textId="50808E91" w:rsidR="00052479" w:rsidRPr="006B6D20" w:rsidRDefault="006A64A4" w:rsidP="00155955">
      <w:pPr>
        <w:pStyle w:val="BodyA"/>
        <w:tabs>
          <w:tab w:val="left" w:pos="720"/>
        </w:tabs>
        <w:spacing w:after="0" w:line="240" w:lineRule="auto"/>
        <w:ind w:left="720" w:hanging="360"/>
        <w:jc w:val="center"/>
        <w:rPr>
          <w:rFonts w:ascii="Arial" w:eastAsia="Arial" w:hAnsi="Arial" w:cs="Arial"/>
          <w:b/>
          <w:bCs/>
          <w:sz w:val="24"/>
          <w:szCs w:val="28"/>
        </w:rPr>
      </w:pPr>
      <w:r w:rsidRPr="00D64E0F">
        <w:rPr>
          <w:rFonts w:ascii="Arial" w:hAnsi="Arial"/>
          <w:b/>
          <w:bCs/>
          <w:color w:val="auto"/>
          <w:sz w:val="24"/>
          <w:szCs w:val="28"/>
        </w:rPr>
        <w:t>Bo</w:t>
      </w:r>
      <w:r w:rsidR="00275F15" w:rsidRPr="00D64E0F">
        <w:rPr>
          <w:rFonts w:ascii="Arial" w:hAnsi="Arial"/>
          <w:b/>
          <w:bCs/>
          <w:color w:val="auto"/>
          <w:sz w:val="24"/>
          <w:szCs w:val="28"/>
        </w:rPr>
        <w:t>ard of Trustees Regular</w:t>
      </w:r>
      <w:r w:rsidR="008C45CD" w:rsidRPr="00D64E0F">
        <w:rPr>
          <w:rFonts w:ascii="Arial" w:hAnsi="Arial"/>
          <w:b/>
          <w:bCs/>
          <w:color w:val="auto"/>
          <w:sz w:val="24"/>
          <w:szCs w:val="28"/>
        </w:rPr>
        <w:t xml:space="preserve"> Meeting</w:t>
      </w:r>
      <w:r w:rsidR="00607E5F" w:rsidRPr="00D64E0F">
        <w:rPr>
          <w:rFonts w:ascii="Arial" w:hAnsi="Arial"/>
          <w:b/>
          <w:bCs/>
          <w:color w:val="auto"/>
          <w:sz w:val="24"/>
          <w:szCs w:val="28"/>
        </w:rPr>
        <w:t xml:space="preserve"> </w:t>
      </w:r>
      <w:r w:rsidRPr="006B6D20">
        <w:rPr>
          <w:rFonts w:ascii="Arial" w:hAnsi="Arial"/>
          <w:b/>
          <w:bCs/>
          <w:sz w:val="24"/>
          <w:szCs w:val="28"/>
        </w:rPr>
        <w:t>Agenda</w:t>
      </w:r>
    </w:p>
    <w:p w14:paraId="329C7224" w14:textId="45E57765" w:rsidR="00993838"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 xml:space="preserve">Monday, </w:t>
      </w:r>
      <w:r w:rsidR="00EF613D">
        <w:rPr>
          <w:rFonts w:ascii="Arial" w:hAnsi="Arial"/>
          <w:b/>
          <w:bCs/>
          <w:sz w:val="24"/>
          <w:szCs w:val="24"/>
        </w:rPr>
        <w:t>January 9,</w:t>
      </w:r>
      <w:r>
        <w:rPr>
          <w:rFonts w:ascii="Arial" w:hAnsi="Arial"/>
          <w:b/>
          <w:bCs/>
          <w:sz w:val="24"/>
          <w:szCs w:val="24"/>
        </w:rPr>
        <w:t xml:space="preserve"> 202</w:t>
      </w:r>
      <w:r w:rsidR="00EF613D">
        <w:rPr>
          <w:rFonts w:ascii="Arial" w:hAnsi="Arial"/>
          <w:b/>
          <w:bCs/>
          <w:sz w:val="24"/>
          <w:szCs w:val="24"/>
        </w:rPr>
        <w:t>3</w:t>
      </w:r>
    </w:p>
    <w:p w14:paraId="002F8193" w14:textId="7EB8A504" w:rsidR="00377EFF" w:rsidRPr="006B6D20" w:rsidRDefault="00A327C3" w:rsidP="00A327C3">
      <w:pPr>
        <w:pStyle w:val="BodyA"/>
        <w:tabs>
          <w:tab w:val="left" w:pos="720"/>
          <w:tab w:val="center" w:pos="5580"/>
          <w:tab w:val="right" w:pos="10800"/>
        </w:tabs>
        <w:spacing w:after="0" w:line="240" w:lineRule="auto"/>
        <w:ind w:left="720" w:hanging="360"/>
        <w:rPr>
          <w:rFonts w:ascii="Arial" w:hAnsi="Arial"/>
          <w:b/>
          <w:bCs/>
          <w:sz w:val="24"/>
          <w:szCs w:val="24"/>
        </w:rPr>
      </w:pPr>
      <w:r>
        <w:rPr>
          <w:rFonts w:ascii="Arial" w:hAnsi="Arial"/>
          <w:b/>
          <w:bCs/>
          <w:sz w:val="24"/>
          <w:szCs w:val="24"/>
        </w:rPr>
        <w:tab/>
      </w:r>
      <w:r>
        <w:rPr>
          <w:rFonts w:ascii="Arial" w:hAnsi="Arial"/>
          <w:b/>
          <w:bCs/>
          <w:sz w:val="24"/>
          <w:szCs w:val="24"/>
        </w:rPr>
        <w:tab/>
      </w:r>
      <w:r w:rsidR="00561505">
        <w:rPr>
          <w:rFonts w:ascii="Arial" w:hAnsi="Arial"/>
          <w:b/>
          <w:bCs/>
          <w:sz w:val="24"/>
          <w:szCs w:val="24"/>
        </w:rPr>
        <w:t>7:30 P.M.</w:t>
      </w:r>
      <w:r>
        <w:rPr>
          <w:rFonts w:ascii="Arial" w:hAnsi="Arial"/>
          <w:b/>
          <w:bCs/>
          <w:sz w:val="24"/>
          <w:szCs w:val="24"/>
        </w:rPr>
        <w:tab/>
      </w:r>
    </w:p>
    <w:p w14:paraId="398AA524" w14:textId="77777777" w:rsidR="00512604" w:rsidRPr="006B6D20" w:rsidRDefault="00512604" w:rsidP="00391FBF">
      <w:pPr>
        <w:pStyle w:val="BodyA"/>
        <w:tabs>
          <w:tab w:val="left" w:pos="720"/>
        </w:tabs>
        <w:spacing w:after="120" w:line="240" w:lineRule="auto"/>
        <w:ind w:left="720" w:hanging="360"/>
        <w:jc w:val="center"/>
        <w:rPr>
          <w:rFonts w:ascii="Arial" w:hAnsi="Arial"/>
          <w:b/>
          <w:bCs/>
          <w:sz w:val="28"/>
          <w:szCs w:val="28"/>
        </w:rPr>
      </w:pPr>
    </w:p>
    <w:p w14:paraId="16EE2D86" w14:textId="0D68AA70" w:rsidR="00633712" w:rsidRPr="000429C0" w:rsidRDefault="006A64A4" w:rsidP="71A8E7F9">
      <w:pPr>
        <w:rPr>
          <w:rFonts w:ascii="Arial" w:hAnsi="Arial"/>
          <w:sz w:val="22"/>
          <w:szCs w:val="22"/>
        </w:rPr>
      </w:pPr>
      <w:r w:rsidRPr="000429C0">
        <w:rPr>
          <w:rFonts w:ascii="Arial" w:hAnsi="Arial"/>
          <w:sz w:val="22"/>
          <w:szCs w:val="22"/>
        </w:rPr>
        <w:t xml:space="preserve">The “Regular Meeting” of the Board of Trustees of the </w:t>
      </w:r>
      <w:r w:rsidRPr="000429C0">
        <w:rPr>
          <w:rFonts w:ascii="Arial" w:hAnsi="Arial"/>
          <w:i/>
          <w:iCs/>
          <w:sz w:val="22"/>
          <w:szCs w:val="22"/>
        </w:rPr>
        <w:t>Charter Township of Kalamazoo</w:t>
      </w:r>
      <w:r w:rsidRPr="000429C0">
        <w:rPr>
          <w:rFonts w:ascii="Arial" w:hAnsi="Arial"/>
          <w:sz w:val="22"/>
          <w:szCs w:val="22"/>
        </w:rPr>
        <w:t xml:space="preserve"> will be held</w:t>
      </w:r>
      <w:r w:rsidRPr="000429C0">
        <w:rPr>
          <w:rFonts w:ascii="Arial" w:hAnsi="Arial"/>
          <w:b/>
          <w:bCs/>
          <w:sz w:val="22"/>
          <w:szCs w:val="22"/>
        </w:rPr>
        <w:t xml:space="preserve"> </w:t>
      </w:r>
      <w:r w:rsidR="00275F15" w:rsidRPr="000429C0">
        <w:rPr>
          <w:rFonts w:ascii="Arial" w:hAnsi="Arial"/>
          <w:sz w:val="22"/>
          <w:szCs w:val="22"/>
        </w:rPr>
        <w:t xml:space="preserve">at </w:t>
      </w:r>
      <w:r w:rsidRPr="000429C0">
        <w:rPr>
          <w:sz w:val="22"/>
          <w:szCs w:val="22"/>
        </w:rPr>
        <w:br/>
      </w:r>
      <w:r w:rsidR="00275F15" w:rsidRPr="000429C0">
        <w:rPr>
          <w:rFonts w:ascii="Arial" w:hAnsi="Arial"/>
          <w:sz w:val="22"/>
          <w:szCs w:val="22"/>
        </w:rPr>
        <w:t xml:space="preserve">7:30 </w:t>
      </w:r>
      <w:r w:rsidRPr="000429C0">
        <w:rPr>
          <w:rFonts w:ascii="Arial" w:hAnsi="Arial"/>
          <w:sz w:val="22"/>
          <w:szCs w:val="22"/>
        </w:rPr>
        <w:t xml:space="preserve">p.m., on </w:t>
      </w:r>
      <w:r w:rsidR="00633712" w:rsidRPr="000429C0">
        <w:rPr>
          <w:rFonts w:ascii="Arial" w:hAnsi="Arial"/>
          <w:b/>
          <w:bCs/>
          <w:sz w:val="22"/>
          <w:szCs w:val="22"/>
        </w:rPr>
        <w:t>Monday,</w:t>
      </w:r>
      <w:r w:rsidR="00ED514A" w:rsidRPr="000429C0">
        <w:rPr>
          <w:rFonts w:ascii="Arial" w:hAnsi="Arial"/>
          <w:b/>
          <w:bCs/>
          <w:sz w:val="22"/>
          <w:szCs w:val="22"/>
        </w:rPr>
        <w:t xml:space="preserve"> </w:t>
      </w:r>
      <w:r w:rsidR="00EF613D">
        <w:rPr>
          <w:rFonts w:ascii="Arial" w:hAnsi="Arial"/>
          <w:b/>
          <w:bCs/>
          <w:sz w:val="22"/>
          <w:szCs w:val="22"/>
        </w:rPr>
        <w:t>January 9,</w:t>
      </w:r>
      <w:r w:rsidR="00A31C76" w:rsidRPr="000429C0">
        <w:rPr>
          <w:rFonts w:ascii="Arial" w:hAnsi="Arial"/>
          <w:b/>
          <w:bCs/>
          <w:sz w:val="22"/>
          <w:szCs w:val="22"/>
        </w:rPr>
        <w:t xml:space="preserve"> </w:t>
      </w:r>
      <w:r w:rsidR="076EEF27" w:rsidRPr="000429C0">
        <w:rPr>
          <w:rFonts w:ascii="Arial" w:hAnsi="Arial"/>
          <w:b/>
          <w:bCs/>
          <w:sz w:val="22"/>
          <w:szCs w:val="22"/>
        </w:rPr>
        <w:t>202</w:t>
      </w:r>
      <w:r w:rsidR="00EF613D">
        <w:rPr>
          <w:rFonts w:ascii="Arial" w:hAnsi="Arial"/>
          <w:b/>
          <w:bCs/>
          <w:sz w:val="22"/>
          <w:szCs w:val="22"/>
        </w:rPr>
        <w:t>3,</w:t>
      </w:r>
      <w:r w:rsidRPr="000429C0">
        <w:rPr>
          <w:rFonts w:ascii="Arial" w:hAnsi="Arial"/>
          <w:sz w:val="22"/>
          <w:szCs w:val="22"/>
        </w:rPr>
        <w:t xml:space="preserve"> </w:t>
      </w:r>
      <w:r w:rsidR="00ED213A" w:rsidRPr="000429C0">
        <w:rPr>
          <w:rFonts w:ascii="Arial" w:hAnsi="Arial"/>
          <w:sz w:val="22"/>
          <w:szCs w:val="22"/>
        </w:rPr>
        <w:t xml:space="preserve">at the </w:t>
      </w:r>
      <w:r w:rsidR="00ED213A" w:rsidRPr="000429C0">
        <w:rPr>
          <w:rFonts w:ascii="Arial" w:hAnsi="Arial"/>
          <w:b/>
          <w:bCs/>
          <w:sz w:val="22"/>
          <w:szCs w:val="22"/>
        </w:rPr>
        <w:t xml:space="preserve">Kalamazoo Township Hall </w:t>
      </w:r>
      <w:r w:rsidR="00382986" w:rsidRPr="000429C0">
        <w:rPr>
          <w:rFonts w:ascii="Arial" w:hAnsi="Arial"/>
          <w:sz w:val="22"/>
          <w:szCs w:val="22"/>
        </w:rPr>
        <w:t>to discuss and act</w:t>
      </w:r>
      <w:r w:rsidRPr="000429C0">
        <w:rPr>
          <w:rFonts w:ascii="Arial" w:hAnsi="Arial"/>
          <w:sz w:val="22"/>
          <w:szCs w:val="22"/>
        </w:rPr>
        <w:t xml:space="preserve"> on the </w:t>
      </w:r>
      <w:r w:rsidR="00C8221E" w:rsidRPr="000429C0">
        <w:rPr>
          <w:rFonts w:ascii="Arial" w:hAnsi="Arial"/>
          <w:sz w:val="22"/>
          <w:szCs w:val="22"/>
        </w:rPr>
        <w:t>below-listed</w:t>
      </w:r>
      <w:r w:rsidRPr="000429C0">
        <w:rPr>
          <w:rFonts w:ascii="Arial" w:hAnsi="Arial"/>
          <w:sz w:val="22"/>
          <w:szCs w:val="22"/>
        </w:rPr>
        <w:t xml:space="preserve"> items and any other business that may legally come before the Board of Trustees of the </w:t>
      </w:r>
      <w:r w:rsidRPr="000429C0">
        <w:rPr>
          <w:rFonts w:ascii="Arial" w:hAnsi="Arial"/>
          <w:i/>
          <w:iCs/>
          <w:sz w:val="22"/>
          <w:szCs w:val="22"/>
        </w:rPr>
        <w:t>Charter Township of Kalamazoo</w:t>
      </w:r>
      <w:r w:rsidR="00633712" w:rsidRPr="000429C0">
        <w:rPr>
          <w:rFonts w:ascii="Arial" w:hAnsi="Arial"/>
          <w:i/>
          <w:iCs/>
          <w:sz w:val="22"/>
          <w:szCs w:val="22"/>
        </w:rPr>
        <w:t>.</w:t>
      </w:r>
      <w:r w:rsidR="00633712" w:rsidRPr="000429C0">
        <w:rPr>
          <w:rFonts w:ascii="Arial" w:hAnsi="Arial"/>
          <w:sz w:val="22"/>
          <w:szCs w:val="22"/>
        </w:rPr>
        <w:t xml:space="preserve"> </w:t>
      </w:r>
    </w:p>
    <w:p w14:paraId="3A3B7913" w14:textId="77777777" w:rsidR="00474344" w:rsidRPr="00474344" w:rsidRDefault="00474344" w:rsidP="00474344">
      <w:pPr>
        <w:pStyle w:val="NoSpacing"/>
        <w:rPr>
          <w:rFonts w:ascii="Arial" w:hAnsi="Arial" w:cs="Arial"/>
          <w:b/>
          <w:bCs/>
        </w:rPr>
      </w:pPr>
      <w:bookmarkStart w:id="0" w:name="_Hlk121392710"/>
    </w:p>
    <w:p w14:paraId="16A0ACB1" w14:textId="77777777" w:rsidR="00474344" w:rsidRPr="00474344" w:rsidRDefault="00474344" w:rsidP="00474344">
      <w:pPr>
        <w:pStyle w:val="NoSpacing"/>
        <w:jc w:val="center"/>
        <w:rPr>
          <w:rFonts w:ascii="Arial" w:hAnsi="Arial" w:cs="Arial"/>
          <w:b/>
          <w:bCs/>
        </w:rPr>
      </w:pPr>
      <w:r w:rsidRPr="00474344">
        <w:rPr>
          <w:rFonts w:ascii="Arial" w:hAnsi="Arial" w:cs="Arial"/>
          <w:b/>
          <w:bCs/>
        </w:rPr>
        <w:t>Join Zoom Meeting</w:t>
      </w:r>
    </w:p>
    <w:p w14:paraId="2D0DAD29" w14:textId="72F026DF" w:rsidR="00474344" w:rsidRDefault="00B50407" w:rsidP="00474344">
      <w:pPr>
        <w:pStyle w:val="NoSpacing"/>
        <w:ind w:left="720"/>
        <w:rPr>
          <w:rFonts w:ascii="Arial" w:hAnsi="Arial" w:cs="Arial"/>
          <w:b/>
          <w:bCs/>
        </w:rPr>
      </w:pPr>
      <w:hyperlink r:id="rId12" w:history="1">
        <w:r w:rsidR="00474344" w:rsidRPr="00D15B39">
          <w:rPr>
            <w:rStyle w:val="Hyperlink"/>
            <w:rFonts w:ascii="Arial" w:hAnsi="Arial" w:cs="Arial"/>
            <w:b/>
            <w:bCs/>
          </w:rPr>
          <w:t>https://us02web.zoom.us/j/87262031782?pwd=RDR0cTlvclgrWWtHQmxIM1hPYStvdz09</w:t>
        </w:r>
      </w:hyperlink>
    </w:p>
    <w:p w14:paraId="1932392C" w14:textId="407E963A" w:rsidR="00474344" w:rsidRPr="00474344" w:rsidRDefault="00474344" w:rsidP="00474344">
      <w:pPr>
        <w:pStyle w:val="NoSpacing"/>
        <w:jc w:val="center"/>
        <w:rPr>
          <w:rFonts w:ascii="Arial" w:hAnsi="Arial" w:cs="Arial"/>
          <w:b/>
          <w:bCs/>
        </w:rPr>
      </w:pPr>
      <w:r w:rsidRPr="00474344">
        <w:rPr>
          <w:rFonts w:ascii="Arial" w:hAnsi="Arial" w:cs="Arial"/>
          <w:b/>
          <w:bCs/>
        </w:rPr>
        <w:t>Meeting ID: 872 6203 1782</w:t>
      </w:r>
      <w:r>
        <w:rPr>
          <w:rFonts w:ascii="Arial" w:hAnsi="Arial" w:cs="Arial"/>
          <w:b/>
          <w:bCs/>
        </w:rPr>
        <w:t xml:space="preserve">                                               </w:t>
      </w:r>
      <w:r w:rsidRPr="00474344">
        <w:rPr>
          <w:rFonts w:ascii="Arial" w:hAnsi="Arial" w:cs="Arial"/>
          <w:b/>
          <w:bCs/>
        </w:rPr>
        <w:t>Passcode: 843052</w:t>
      </w:r>
    </w:p>
    <w:p w14:paraId="4A39C099" w14:textId="77777777" w:rsidR="00474344" w:rsidRPr="00474344" w:rsidRDefault="00474344" w:rsidP="00474344">
      <w:pPr>
        <w:pStyle w:val="NoSpacing"/>
        <w:jc w:val="center"/>
        <w:rPr>
          <w:rFonts w:ascii="Arial" w:hAnsi="Arial" w:cs="Arial"/>
          <w:b/>
          <w:bCs/>
        </w:rPr>
      </w:pPr>
    </w:p>
    <w:p w14:paraId="0F5A6B67" w14:textId="77777777" w:rsidR="00474344" w:rsidRDefault="00474344" w:rsidP="00474344">
      <w:pPr>
        <w:pStyle w:val="NoSpacing"/>
        <w:jc w:val="center"/>
        <w:rPr>
          <w:rFonts w:ascii="Arial" w:hAnsi="Arial" w:cs="Arial"/>
          <w:b/>
          <w:bCs/>
        </w:rPr>
      </w:pPr>
      <w:r w:rsidRPr="00474344">
        <w:rPr>
          <w:rFonts w:ascii="Arial" w:hAnsi="Arial" w:cs="Arial"/>
          <w:b/>
          <w:bCs/>
        </w:rPr>
        <w:t xml:space="preserve">Find your local number: </w:t>
      </w:r>
    </w:p>
    <w:p w14:paraId="53D55646" w14:textId="3604FFCD" w:rsidR="00474344" w:rsidRDefault="00B50407" w:rsidP="00474344">
      <w:pPr>
        <w:pStyle w:val="NoSpacing"/>
        <w:jc w:val="center"/>
        <w:rPr>
          <w:rFonts w:ascii="Arial" w:hAnsi="Arial" w:cs="Arial"/>
          <w:b/>
          <w:bCs/>
        </w:rPr>
      </w:pPr>
      <w:hyperlink r:id="rId13" w:history="1">
        <w:r w:rsidR="00474344" w:rsidRPr="00D15B39">
          <w:rPr>
            <w:rStyle w:val="Hyperlink"/>
            <w:rFonts w:ascii="Arial" w:hAnsi="Arial" w:cs="Arial"/>
            <w:b/>
            <w:bCs/>
          </w:rPr>
          <w:t>https://us02web.zoom.us/u/kzUstIzSe</w:t>
        </w:r>
      </w:hyperlink>
    </w:p>
    <w:p w14:paraId="2AEE1D19" w14:textId="7373D61F" w:rsidR="00474344" w:rsidRPr="00474344" w:rsidRDefault="00474344" w:rsidP="00474344">
      <w:pPr>
        <w:pStyle w:val="NoSpacing"/>
        <w:jc w:val="center"/>
        <w:rPr>
          <w:rFonts w:ascii="Arial" w:hAnsi="Arial" w:cs="Arial"/>
          <w:b/>
          <w:bCs/>
        </w:rPr>
      </w:pPr>
      <w:r w:rsidRPr="00474344">
        <w:rPr>
          <w:rFonts w:ascii="Arial" w:hAnsi="Arial" w:cs="Arial"/>
          <w:b/>
          <w:bCs/>
        </w:rPr>
        <w:t>Meeting ID: 872 6203 1782</w:t>
      </w:r>
      <w:r>
        <w:rPr>
          <w:rFonts w:ascii="Arial" w:hAnsi="Arial" w:cs="Arial"/>
          <w:b/>
          <w:bCs/>
        </w:rPr>
        <w:t xml:space="preserve">                                                 </w:t>
      </w:r>
      <w:r w:rsidRPr="00474344">
        <w:rPr>
          <w:rFonts w:ascii="Arial" w:hAnsi="Arial" w:cs="Arial"/>
          <w:b/>
          <w:bCs/>
        </w:rPr>
        <w:t>Passcode: 843052</w:t>
      </w:r>
    </w:p>
    <w:bookmarkEnd w:id="0"/>
    <w:p w14:paraId="166E374B" w14:textId="2661CE3C" w:rsidR="00F602E4" w:rsidRPr="00474344" w:rsidRDefault="00FB3D8B" w:rsidP="00474344">
      <w:pPr>
        <w:pStyle w:val="NormalWeb"/>
        <w:spacing w:before="0" w:beforeAutospacing="0" w:after="0" w:afterAutospacing="0"/>
        <w:rPr>
          <w:b/>
          <w:bCs/>
        </w:rPr>
      </w:pPr>
      <w:r w:rsidRPr="008D71EE">
        <w:rPr>
          <w:b/>
          <w:bCs/>
        </w:rPr>
        <w:br/>
      </w:r>
    </w:p>
    <w:p w14:paraId="301D26ED" w14:textId="77777777" w:rsidR="00052479" w:rsidRDefault="006A64A4" w:rsidP="00EF365D">
      <w:pPr>
        <w:pStyle w:val="Default"/>
        <w:tabs>
          <w:tab w:val="left" w:pos="720"/>
        </w:tabs>
        <w:spacing w:after="120"/>
        <w:ind w:left="360"/>
        <w:jc w:val="both"/>
        <w:rPr>
          <w:rStyle w:val="None"/>
          <w:rFonts w:ascii="Arial" w:eastAsia="Arial" w:hAnsi="Arial" w:cs="Arial"/>
          <w:b/>
          <w:bCs/>
        </w:rPr>
      </w:pPr>
      <w:r>
        <w:rPr>
          <w:rStyle w:val="None"/>
          <w:rFonts w:ascii="Arial" w:hAnsi="Arial"/>
          <w:b/>
          <w:bCs/>
          <w:lang w:val="ru-RU"/>
        </w:rPr>
        <w:t xml:space="preserve">1 </w:t>
      </w:r>
      <w:r>
        <w:rPr>
          <w:rStyle w:val="None"/>
          <w:rFonts w:ascii="Arial" w:hAnsi="Arial"/>
          <w:b/>
          <w:bCs/>
        </w:rPr>
        <w:t>– Call to Order</w:t>
      </w:r>
    </w:p>
    <w:p w14:paraId="696B2365"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 xml:space="preserve">2 – Pledge of Allegiance </w:t>
      </w:r>
    </w:p>
    <w:p w14:paraId="4E39B69A"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3 – Roll Call of Board Members</w:t>
      </w:r>
    </w:p>
    <w:p w14:paraId="171F14C7" w14:textId="4BB5D7D2"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sidRPr="746E8400">
        <w:rPr>
          <w:rStyle w:val="None"/>
          <w:rFonts w:ascii="Arial" w:hAnsi="Arial"/>
          <w:b/>
          <w:bCs/>
        </w:rPr>
        <w:t xml:space="preserve">4 – </w:t>
      </w:r>
      <w:r w:rsidR="00AD0D50" w:rsidRPr="746E8400">
        <w:rPr>
          <w:rStyle w:val="None"/>
          <w:rFonts w:ascii="Arial" w:hAnsi="Arial"/>
          <w:b/>
          <w:bCs/>
        </w:rPr>
        <w:t>A</w:t>
      </w:r>
      <w:r w:rsidR="00AD0D50">
        <w:rPr>
          <w:rStyle w:val="None"/>
          <w:rFonts w:ascii="Arial" w:hAnsi="Arial"/>
          <w:b/>
          <w:bCs/>
        </w:rPr>
        <w:t>ddition</w:t>
      </w:r>
      <w:r w:rsidRPr="746E8400">
        <w:rPr>
          <w:rStyle w:val="None"/>
          <w:rFonts w:ascii="Arial" w:hAnsi="Arial"/>
          <w:b/>
          <w:bCs/>
        </w:rPr>
        <w:t xml:space="preserve">/Deletions to Agenda </w:t>
      </w:r>
      <w:r w:rsidRPr="746E8400">
        <w:rPr>
          <w:rStyle w:val="None"/>
          <w:rFonts w:ascii="Arial" w:hAnsi="Arial"/>
        </w:rPr>
        <w:t xml:space="preserve">(Any member of the public, board, or staff may ask that any item on the consent agenda be removed and placed elsewhere on the agenda for </w:t>
      </w:r>
      <w:r w:rsidR="00C8221E">
        <w:rPr>
          <w:rStyle w:val="None"/>
          <w:rFonts w:ascii="Arial" w:hAnsi="Arial"/>
        </w:rPr>
        <w:t xml:space="preserve">the </w:t>
      </w:r>
      <w:r w:rsidRPr="746E8400">
        <w:rPr>
          <w:rStyle w:val="None"/>
          <w:rFonts w:ascii="Arial" w:hAnsi="Arial"/>
        </w:rPr>
        <w:t>full discussion. Such requests will be automatically respected.)</w:t>
      </w:r>
    </w:p>
    <w:p w14:paraId="1E6CE02D" w14:textId="66683ACB"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Pr>
          <w:rStyle w:val="None"/>
          <w:rFonts w:ascii="Arial" w:hAnsi="Arial"/>
          <w:b/>
          <w:bCs/>
        </w:rPr>
        <w:t xml:space="preserve">5 – Public Comment on Agenda and Non-agenda Items </w:t>
      </w:r>
      <w:r>
        <w:rPr>
          <w:rStyle w:val="None"/>
          <w:rFonts w:ascii="Arial" w:hAnsi="Arial"/>
        </w:rPr>
        <w:t xml:space="preserve">(Each person may use three (3) minutes for remarks. If your remarks extend beyond </w:t>
      </w:r>
      <w:r w:rsidR="00F76FED">
        <w:rPr>
          <w:rStyle w:val="None"/>
          <w:rFonts w:ascii="Arial" w:hAnsi="Arial"/>
        </w:rPr>
        <w:t>the 3 minutes</w:t>
      </w:r>
      <w:r>
        <w:rPr>
          <w:rStyle w:val="None"/>
          <w:rFonts w:ascii="Arial" w:hAnsi="Arial"/>
        </w:rPr>
        <w:t>, please provide your comments in writing and they will be distributed to the board. The public comment period is for the Board to listen to your comments. Please begin your comments with your name and address.)</w:t>
      </w:r>
    </w:p>
    <w:p w14:paraId="51E0D592" w14:textId="77777777" w:rsidR="00052479" w:rsidRPr="005D5633" w:rsidRDefault="006A64A4" w:rsidP="00EF365D">
      <w:pPr>
        <w:pStyle w:val="BodyA"/>
        <w:spacing w:line="240" w:lineRule="auto"/>
        <w:ind w:left="720" w:hanging="360"/>
        <w:jc w:val="both"/>
        <w:rPr>
          <w:rStyle w:val="None"/>
          <w:rFonts w:ascii="Arial" w:eastAsia="Arial" w:hAnsi="Arial" w:cs="Arial"/>
        </w:rPr>
      </w:pPr>
      <w:r>
        <w:rPr>
          <w:rStyle w:val="None"/>
          <w:rFonts w:ascii="Arial" w:hAnsi="Arial"/>
          <w:b/>
          <w:bCs/>
        </w:rPr>
        <w:t>6 –</w:t>
      </w:r>
      <w:r>
        <w:rPr>
          <w:rStyle w:val="None"/>
          <w:rFonts w:ascii="Arial" w:hAnsi="Arial"/>
          <w:b/>
          <w:bCs/>
          <w:lang w:val="fr-FR"/>
        </w:rPr>
        <w:t xml:space="preserve"> Consent Agenda </w:t>
      </w:r>
      <w:r>
        <w:rPr>
          <w:rStyle w:val="None"/>
          <w:rFonts w:ascii="Arial" w:hAnsi="Arial"/>
        </w:rPr>
        <w:t xml:space="preserve">(The purpose of the Consent Agenda is to expedite business by </w:t>
      </w:r>
      <w:r w:rsidR="00F1153C">
        <w:rPr>
          <w:rStyle w:val="None"/>
          <w:rFonts w:ascii="Arial" w:hAnsi="Arial"/>
        </w:rPr>
        <w:t>grouping non-</w:t>
      </w:r>
      <w:r w:rsidR="00F1153C">
        <w:rPr>
          <w:rStyle w:val="None"/>
          <w:rFonts w:ascii="Arial" w:hAnsi="Arial"/>
        </w:rPr>
        <w:br/>
        <w:t>c</w:t>
      </w:r>
      <w:r w:rsidR="004F4B07">
        <w:rPr>
          <w:rStyle w:val="None"/>
          <w:rFonts w:ascii="Arial" w:hAnsi="Arial"/>
        </w:rPr>
        <w:t>on</w:t>
      </w:r>
      <w:r w:rsidR="002819DD">
        <w:rPr>
          <w:rStyle w:val="None"/>
          <w:rFonts w:ascii="Arial" w:hAnsi="Arial"/>
        </w:rPr>
        <w:t>t</w:t>
      </w:r>
      <w:r w:rsidR="003F4B74">
        <w:rPr>
          <w:rStyle w:val="None"/>
          <w:rFonts w:ascii="Arial" w:hAnsi="Arial"/>
        </w:rPr>
        <w:t xml:space="preserve">roversial items </w:t>
      </w:r>
      <w:r>
        <w:rPr>
          <w:rStyle w:val="None"/>
          <w:rFonts w:ascii="Arial" w:hAnsi="Arial"/>
        </w:rPr>
        <w:t xml:space="preserve">together </w:t>
      </w:r>
      <w:r w:rsidRPr="005D5633">
        <w:rPr>
          <w:rStyle w:val="None"/>
          <w:rFonts w:ascii="Arial" w:hAnsi="Arial"/>
        </w:rPr>
        <w:t>to be dealt with in one Board Motion without discussion.)</w:t>
      </w:r>
    </w:p>
    <w:p w14:paraId="3ACC10E9" w14:textId="0A1CFEB8" w:rsidR="00CD2B43" w:rsidRPr="00984753" w:rsidRDefault="006A64A4" w:rsidP="00984753">
      <w:pPr>
        <w:pStyle w:val="BodyA"/>
        <w:tabs>
          <w:tab w:val="left" w:pos="720"/>
          <w:tab w:val="left" w:pos="1440"/>
          <w:tab w:val="left" w:pos="2160"/>
          <w:tab w:val="left" w:pos="5760"/>
          <w:tab w:val="right" w:pos="10780"/>
        </w:tabs>
        <w:spacing w:line="240" w:lineRule="auto"/>
        <w:ind w:left="3600" w:hanging="2880"/>
        <w:jc w:val="both"/>
        <w:rPr>
          <w:rStyle w:val="None"/>
          <w:rFonts w:ascii="Arial" w:eastAsia="Arial" w:hAnsi="Arial" w:cs="Arial"/>
          <w:b/>
          <w:bCs/>
        </w:rPr>
      </w:pPr>
      <w:r w:rsidRPr="005D5633">
        <w:rPr>
          <w:rStyle w:val="None"/>
          <w:rFonts w:ascii="Arial" w:eastAsia="Arial" w:hAnsi="Arial" w:cs="Arial"/>
          <w:b/>
          <w:bCs/>
        </w:rPr>
        <w:t>Approval of:</w:t>
      </w:r>
    </w:p>
    <w:p w14:paraId="41F69105" w14:textId="17BDB262" w:rsidR="00EA44C1" w:rsidRDefault="00EA44C1" w:rsidP="00EA44C1">
      <w:pPr>
        <w:pStyle w:val="NoSpacing"/>
        <w:rPr>
          <w:rStyle w:val="None"/>
          <w:rFonts w:ascii="Arial" w:hAnsi="Arial"/>
        </w:rPr>
      </w:pPr>
      <w:r>
        <w:rPr>
          <w:rStyle w:val="None"/>
          <w:rFonts w:ascii="Arial" w:hAnsi="Arial"/>
        </w:rPr>
        <w:t xml:space="preserve">            A.</w:t>
      </w:r>
      <w:r w:rsidRPr="00EA44C1">
        <w:rPr>
          <w:rStyle w:val="None"/>
          <w:rFonts w:ascii="Arial" w:hAnsi="Arial"/>
        </w:rPr>
        <w:t xml:space="preserve"> </w:t>
      </w:r>
      <w:r>
        <w:rPr>
          <w:rStyle w:val="None"/>
          <w:rFonts w:ascii="Arial" w:hAnsi="Arial"/>
        </w:rPr>
        <w:t xml:space="preserve"> Minutes </w:t>
      </w:r>
      <w:r w:rsidR="00EF613D">
        <w:rPr>
          <w:rStyle w:val="None"/>
          <w:rFonts w:ascii="Arial" w:hAnsi="Arial"/>
        </w:rPr>
        <w:t xml:space="preserve">of </w:t>
      </w:r>
      <w:bookmarkStart w:id="1" w:name="_Hlk123821068"/>
      <w:r w:rsidR="00EF613D">
        <w:rPr>
          <w:rStyle w:val="None"/>
          <w:rFonts w:ascii="Arial" w:hAnsi="Arial"/>
        </w:rPr>
        <w:t xml:space="preserve">December </w:t>
      </w:r>
      <w:bookmarkEnd w:id="1"/>
      <w:r w:rsidR="009D1BE1">
        <w:rPr>
          <w:rStyle w:val="None"/>
          <w:rFonts w:ascii="Arial" w:hAnsi="Arial"/>
        </w:rPr>
        <w:t xml:space="preserve">5, 2022, Special Meeting </w:t>
      </w:r>
    </w:p>
    <w:p w14:paraId="2B265784" w14:textId="6DF42A17" w:rsidR="00EA44C1" w:rsidRDefault="00E80689" w:rsidP="00E80689">
      <w:pPr>
        <w:pStyle w:val="NoSpacing"/>
        <w:rPr>
          <w:rStyle w:val="None"/>
          <w:rFonts w:ascii="Arial" w:hAnsi="Arial"/>
        </w:rPr>
      </w:pPr>
      <w:r>
        <w:rPr>
          <w:rStyle w:val="None"/>
          <w:rFonts w:ascii="Arial" w:hAnsi="Arial"/>
        </w:rPr>
        <w:t xml:space="preserve">            B.  </w:t>
      </w:r>
      <w:r w:rsidR="00EA44C1">
        <w:rPr>
          <w:rStyle w:val="None"/>
          <w:rFonts w:ascii="Arial" w:hAnsi="Arial"/>
        </w:rPr>
        <w:t xml:space="preserve">Minutes of </w:t>
      </w:r>
      <w:r w:rsidR="00EF613D">
        <w:rPr>
          <w:rStyle w:val="None"/>
          <w:rFonts w:ascii="Arial" w:hAnsi="Arial"/>
        </w:rPr>
        <w:t xml:space="preserve">December </w:t>
      </w:r>
      <w:r w:rsidR="009D1BE1">
        <w:rPr>
          <w:rStyle w:val="None"/>
          <w:rFonts w:ascii="Arial" w:hAnsi="Arial"/>
        </w:rPr>
        <w:t>12, 2022,</w:t>
      </w:r>
      <w:r w:rsidR="00EA44C1">
        <w:rPr>
          <w:rStyle w:val="None"/>
          <w:rFonts w:ascii="Arial" w:hAnsi="Arial"/>
        </w:rPr>
        <w:t xml:space="preserve"> Board of Trustees </w:t>
      </w:r>
      <w:r w:rsidR="009D1BE1">
        <w:rPr>
          <w:rStyle w:val="None"/>
          <w:rFonts w:ascii="Arial" w:hAnsi="Arial"/>
        </w:rPr>
        <w:t>Work Session</w:t>
      </w:r>
    </w:p>
    <w:p w14:paraId="6ED62C86" w14:textId="03B6D2B2" w:rsidR="009D1BE1" w:rsidRDefault="009D1BE1" w:rsidP="00E80689">
      <w:pPr>
        <w:pStyle w:val="NoSpacing"/>
        <w:rPr>
          <w:rStyle w:val="None"/>
          <w:rFonts w:ascii="Arial" w:hAnsi="Arial"/>
        </w:rPr>
      </w:pPr>
      <w:r>
        <w:rPr>
          <w:rStyle w:val="None"/>
          <w:rFonts w:ascii="Arial" w:hAnsi="Arial"/>
        </w:rPr>
        <w:tab/>
        <w:t xml:space="preserve">C.  Minutes of December 12, 2022, Board of Trustees Meeting </w:t>
      </w:r>
    </w:p>
    <w:p w14:paraId="63F8489C" w14:textId="1750E3C8" w:rsidR="00E80689" w:rsidRDefault="00B50407" w:rsidP="00E80689">
      <w:pPr>
        <w:pStyle w:val="NoSpacing"/>
        <w:rPr>
          <w:rStyle w:val="None"/>
          <w:rFonts w:ascii="Arial" w:hAnsi="Arial"/>
        </w:rPr>
      </w:pPr>
      <w:r>
        <w:rPr>
          <w:rStyle w:val="None"/>
          <w:rFonts w:ascii="Arial" w:hAnsi="Arial"/>
        </w:rPr>
        <w:t xml:space="preserve">            D</w:t>
      </w:r>
      <w:r w:rsidR="00E80689">
        <w:rPr>
          <w:rStyle w:val="None"/>
          <w:rFonts w:ascii="Arial" w:hAnsi="Arial"/>
        </w:rPr>
        <w:t>.  Payment</w:t>
      </w:r>
      <w:r w:rsidR="00E80689">
        <w:t xml:space="preserve"> of Bills in the amount of $ </w:t>
      </w:r>
    </w:p>
    <w:p w14:paraId="38A5ACDC" w14:textId="6447202D" w:rsidR="00031422" w:rsidRPr="00031422" w:rsidRDefault="00031422" w:rsidP="00EA44C1">
      <w:pPr>
        <w:pStyle w:val="NoSpacing"/>
        <w:rPr>
          <w:rStyle w:val="None"/>
          <w:rFonts w:ascii="Arial" w:hAnsi="Arial"/>
        </w:rPr>
      </w:pPr>
    </w:p>
    <w:p w14:paraId="05687860" w14:textId="3221D18C" w:rsidR="00394625" w:rsidRPr="00192C71" w:rsidRDefault="00984753" w:rsidP="00984753">
      <w:pPr>
        <w:pStyle w:val="BodyA"/>
        <w:tabs>
          <w:tab w:val="left" w:pos="720"/>
        </w:tabs>
        <w:spacing w:line="240" w:lineRule="auto"/>
        <w:jc w:val="both"/>
        <w:rPr>
          <w:rStyle w:val="None"/>
          <w:rFonts w:ascii="Arial" w:eastAsia="Arial" w:hAnsi="Arial" w:cs="Arial"/>
          <w:b/>
          <w:bCs/>
        </w:rPr>
      </w:pPr>
      <w:r>
        <w:rPr>
          <w:rStyle w:val="None"/>
          <w:rFonts w:ascii="Arial" w:eastAsia="Arial" w:hAnsi="Arial" w:cs="Arial"/>
          <w:b/>
          <w:bCs/>
        </w:rPr>
        <w:tab/>
      </w:r>
      <w:r w:rsidR="006A64A4" w:rsidRPr="00192C71">
        <w:rPr>
          <w:rStyle w:val="None"/>
          <w:rFonts w:ascii="Arial" w:eastAsia="Arial" w:hAnsi="Arial" w:cs="Arial"/>
          <w:b/>
          <w:bCs/>
        </w:rPr>
        <w:t>Receipt of:</w:t>
      </w:r>
    </w:p>
    <w:p w14:paraId="70831179" w14:textId="16681B4E" w:rsidR="00C04C8B" w:rsidRPr="00C04C8B" w:rsidRDefault="00C04C8B" w:rsidP="00EF365D">
      <w:pPr>
        <w:pStyle w:val="BodyA"/>
        <w:numPr>
          <w:ilvl w:val="0"/>
          <w:numId w:val="25"/>
        </w:numPr>
        <w:tabs>
          <w:tab w:val="left" w:pos="720"/>
          <w:tab w:val="left" w:pos="1440"/>
          <w:tab w:val="left" w:pos="2160"/>
          <w:tab w:val="left" w:pos="5760"/>
          <w:tab w:val="right" w:pos="10780"/>
        </w:tabs>
        <w:spacing w:after="0" w:line="240" w:lineRule="auto"/>
        <w:jc w:val="both"/>
        <w:rPr>
          <w:rFonts w:ascii="Arial" w:hAnsi="Arial"/>
        </w:rPr>
      </w:pPr>
      <w:r w:rsidRPr="00C04C8B">
        <w:rPr>
          <w:rFonts w:ascii="Arial" w:hAnsi="Arial" w:cs="Arial"/>
        </w:rPr>
        <w:t xml:space="preserve">Check Disbursement Report – </w:t>
      </w:r>
      <w:r>
        <w:rPr>
          <w:rFonts w:ascii="Arial" w:hAnsi="Arial" w:cs="Arial"/>
        </w:rPr>
        <w:t>November</w:t>
      </w:r>
      <w:r>
        <w:t xml:space="preserve"> 2022 </w:t>
      </w:r>
    </w:p>
    <w:p w14:paraId="42D8B151" w14:textId="5AE5937C" w:rsidR="00C04C8B" w:rsidRPr="00C04C8B" w:rsidRDefault="00C04C8B" w:rsidP="00C04C8B">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sidRPr="00C04C8B">
        <w:rPr>
          <w:rFonts w:ascii="Arial" w:hAnsi="Arial" w:cs="Arial"/>
        </w:rPr>
        <w:t xml:space="preserve">Check EFT Register </w:t>
      </w:r>
      <w:r>
        <w:rPr>
          <w:rFonts w:ascii="Arial" w:hAnsi="Arial" w:cs="Arial"/>
        </w:rPr>
        <w:t>Novembe</w:t>
      </w:r>
      <w:r w:rsidRPr="00C04C8B">
        <w:rPr>
          <w:rFonts w:ascii="Arial" w:hAnsi="Arial" w:cs="Arial"/>
        </w:rPr>
        <w:t>r</w:t>
      </w:r>
      <w:r>
        <w:t xml:space="preserve"> 2022</w:t>
      </w:r>
    </w:p>
    <w:p w14:paraId="3DEA9F1E" w14:textId="3D5956BE" w:rsidR="006A39FD" w:rsidRDefault="006A39FD"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t xml:space="preserve">Treasures Report- </w:t>
      </w:r>
      <w:r w:rsidR="009B392D">
        <w:rPr>
          <w:rStyle w:val="None"/>
          <w:rFonts w:ascii="Arial" w:hAnsi="Arial"/>
        </w:rPr>
        <w:t>November</w:t>
      </w:r>
      <w:r>
        <w:rPr>
          <w:rStyle w:val="None"/>
          <w:rFonts w:ascii="Arial" w:hAnsi="Arial"/>
        </w:rPr>
        <w:t xml:space="preserve"> 2022</w:t>
      </w:r>
    </w:p>
    <w:p w14:paraId="3D7BF651" w14:textId="5A20ED2C" w:rsidR="003500BF" w:rsidRPr="003500BF" w:rsidRDefault="003500BF"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eastAsia="Arial" w:hAnsi="Arial" w:cs="Arial"/>
        </w:rPr>
        <w:lastRenderedPageBreak/>
        <w:t xml:space="preserve">Revenue and Expense Report- </w:t>
      </w:r>
      <w:r w:rsidR="00BF5962">
        <w:rPr>
          <w:rStyle w:val="None"/>
          <w:rFonts w:ascii="Arial" w:eastAsia="Arial" w:hAnsi="Arial" w:cs="Arial"/>
        </w:rPr>
        <w:t>November</w:t>
      </w:r>
      <w:r>
        <w:rPr>
          <w:rStyle w:val="None"/>
          <w:rFonts w:ascii="Arial" w:eastAsia="Arial" w:hAnsi="Arial" w:cs="Arial"/>
        </w:rPr>
        <w:t xml:space="preserve"> 2022</w:t>
      </w:r>
    </w:p>
    <w:p w14:paraId="45C4FF04" w14:textId="6B5483A6" w:rsidR="003500BF" w:rsidRDefault="003500BF"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eastAsia="Arial" w:hAnsi="Arial" w:cs="Arial"/>
        </w:rPr>
        <w:t xml:space="preserve">Revenue and Expense Summary- </w:t>
      </w:r>
      <w:r w:rsidR="00BF5962">
        <w:rPr>
          <w:rStyle w:val="None"/>
          <w:rFonts w:ascii="Arial" w:eastAsia="Arial" w:hAnsi="Arial" w:cs="Arial"/>
        </w:rPr>
        <w:t>November</w:t>
      </w:r>
      <w:r>
        <w:rPr>
          <w:rStyle w:val="None"/>
          <w:rFonts w:ascii="Arial" w:eastAsia="Arial" w:hAnsi="Arial" w:cs="Arial"/>
        </w:rPr>
        <w:t xml:space="preserve"> 2022</w:t>
      </w:r>
    </w:p>
    <w:p w14:paraId="57BFD1D6" w14:textId="53E5C7CE" w:rsidR="00C5074C" w:rsidRDefault="00BF5962" w:rsidP="00154E5C">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t xml:space="preserve">911 Report </w:t>
      </w:r>
      <w:r w:rsidR="00C5074C">
        <w:rPr>
          <w:rStyle w:val="None"/>
          <w:rFonts w:ascii="Arial" w:hAnsi="Arial"/>
        </w:rPr>
        <w:t xml:space="preserve">– </w:t>
      </w:r>
      <w:r>
        <w:rPr>
          <w:rStyle w:val="None"/>
          <w:rFonts w:ascii="Arial" w:hAnsi="Arial"/>
        </w:rPr>
        <w:t>Novembe</w:t>
      </w:r>
      <w:r w:rsidR="00C5074C">
        <w:rPr>
          <w:rStyle w:val="None"/>
          <w:rFonts w:ascii="Arial" w:hAnsi="Arial"/>
        </w:rPr>
        <w:t>r 2022</w:t>
      </w:r>
    </w:p>
    <w:p w14:paraId="312F150F" w14:textId="41F01A55" w:rsidR="00EA3649" w:rsidRDefault="000126E0" w:rsidP="00154E5C">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t>KABA Reports</w:t>
      </w:r>
      <w:r w:rsidR="00EA3649">
        <w:rPr>
          <w:rStyle w:val="None"/>
          <w:rFonts w:ascii="Arial" w:hAnsi="Arial"/>
        </w:rPr>
        <w:t>-December 2022</w:t>
      </w:r>
    </w:p>
    <w:p w14:paraId="332EFC81" w14:textId="048A7C53" w:rsidR="000126E0" w:rsidRDefault="000126E0" w:rsidP="00154E5C">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t xml:space="preserve">Non-Motorized Transportation Project  </w:t>
      </w:r>
    </w:p>
    <w:p w14:paraId="512D75C3" w14:textId="7485D4BC" w:rsidR="00052479" w:rsidRDefault="006A64A4" w:rsidP="00EF365D">
      <w:pPr>
        <w:pStyle w:val="BodyA"/>
        <w:tabs>
          <w:tab w:val="left" w:pos="720"/>
        </w:tabs>
        <w:spacing w:before="240"/>
        <w:ind w:left="720" w:hanging="360"/>
        <w:jc w:val="both"/>
        <w:rPr>
          <w:rStyle w:val="None"/>
          <w:rFonts w:ascii="Arial" w:hAnsi="Arial"/>
          <w:b/>
          <w:bCs/>
        </w:rPr>
      </w:pPr>
      <w:r w:rsidRPr="00192C71">
        <w:rPr>
          <w:rStyle w:val="None"/>
          <w:rFonts w:ascii="Arial" w:hAnsi="Arial"/>
          <w:b/>
          <w:bCs/>
        </w:rPr>
        <w:t>7 –</w:t>
      </w:r>
      <w:r w:rsidR="00126E18" w:rsidRPr="00192C71">
        <w:rPr>
          <w:rStyle w:val="None"/>
          <w:rFonts w:ascii="Arial" w:hAnsi="Arial"/>
          <w:b/>
          <w:bCs/>
        </w:rPr>
        <w:t xml:space="preserve"> </w:t>
      </w:r>
      <w:r w:rsidR="00C26A4C" w:rsidRPr="00192C71">
        <w:rPr>
          <w:rStyle w:val="None"/>
          <w:rFonts w:ascii="Arial" w:hAnsi="Arial"/>
          <w:b/>
          <w:bCs/>
        </w:rPr>
        <w:t>Public Hearing/Presentation</w:t>
      </w:r>
    </w:p>
    <w:p w14:paraId="07AB75AB" w14:textId="77777777" w:rsidR="00436040" w:rsidRDefault="00436040" w:rsidP="00EF365D">
      <w:pPr>
        <w:pStyle w:val="BodyA"/>
        <w:tabs>
          <w:tab w:val="left" w:pos="720"/>
        </w:tabs>
        <w:ind w:left="1080" w:hanging="360"/>
        <w:jc w:val="both"/>
        <w:rPr>
          <w:rStyle w:val="None"/>
          <w:rFonts w:ascii="Arial" w:hAnsi="Arial"/>
          <w:b/>
          <w:bCs/>
        </w:rPr>
      </w:pPr>
      <w:r>
        <w:rPr>
          <w:rStyle w:val="None"/>
          <w:rFonts w:ascii="Arial" w:hAnsi="Arial"/>
          <w:b/>
          <w:bCs/>
        </w:rPr>
        <w:t>None for this meeting.</w:t>
      </w:r>
    </w:p>
    <w:p w14:paraId="512FD4BC" w14:textId="799F2909" w:rsidR="002C587E" w:rsidRDefault="006A64A4" w:rsidP="00EF365D">
      <w:pPr>
        <w:pStyle w:val="BodyA"/>
        <w:tabs>
          <w:tab w:val="left" w:pos="720"/>
        </w:tabs>
        <w:spacing w:line="240" w:lineRule="auto"/>
        <w:ind w:left="720" w:hanging="360"/>
        <w:jc w:val="both"/>
        <w:rPr>
          <w:rStyle w:val="None"/>
          <w:rFonts w:ascii="Arial" w:hAnsi="Arial"/>
          <w:b/>
          <w:bCs/>
        </w:rPr>
      </w:pPr>
      <w:r>
        <w:rPr>
          <w:rStyle w:val="None"/>
          <w:rFonts w:ascii="Arial" w:hAnsi="Arial"/>
          <w:b/>
          <w:bCs/>
        </w:rPr>
        <w:t xml:space="preserve">8 </w:t>
      </w:r>
      <w:r w:rsidR="00C55342">
        <w:rPr>
          <w:rStyle w:val="None"/>
          <w:rFonts w:ascii="Arial" w:hAnsi="Arial"/>
          <w:b/>
          <w:bCs/>
        </w:rPr>
        <w:t>–</w:t>
      </w:r>
      <w:r>
        <w:rPr>
          <w:rStyle w:val="None"/>
          <w:rFonts w:ascii="Arial" w:hAnsi="Arial"/>
          <w:b/>
          <w:bCs/>
        </w:rPr>
        <w:t xml:space="preserve"> </w:t>
      </w:r>
      <w:r w:rsidR="00C55342">
        <w:rPr>
          <w:rStyle w:val="None"/>
          <w:rFonts w:ascii="Arial" w:hAnsi="Arial"/>
          <w:b/>
          <w:bCs/>
        </w:rPr>
        <w:t xml:space="preserve">Old </w:t>
      </w:r>
      <w:r>
        <w:rPr>
          <w:rStyle w:val="None"/>
          <w:rFonts w:ascii="Arial" w:hAnsi="Arial"/>
          <w:b/>
          <w:bCs/>
        </w:rPr>
        <w:t>Business</w:t>
      </w:r>
    </w:p>
    <w:p w14:paraId="46856B4B" w14:textId="0D574C25" w:rsidR="003D4040" w:rsidRDefault="003D4040" w:rsidP="00623E5F">
      <w:pPr>
        <w:pStyle w:val="NoSpacing"/>
        <w:ind w:left="720"/>
      </w:pPr>
      <w:r w:rsidRPr="003D4040">
        <w:rPr>
          <w:rStyle w:val="None"/>
          <w:rFonts w:ascii="Arial" w:hAnsi="Arial"/>
        </w:rPr>
        <w:t>A.</w:t>
      </w:r>
      <w:r w:rsidRPr="003D4040">
        <w:t xml:space="preserve"> </w:t>
      </w:r>
      <w:r>
        <w:t xml:space="preserve">Request to Approve the Adoption of Ordinance Amending Rental Properties Registration, </w:t>
      </w:r>
      <w:r w:rsidR="00623E5F">
        <w:t>Maintenance</w:t>
      </w:r>
      <w:r>
        <w:t>, and Inspection Ordinance</w:t>
      </w:r>
    </w:p>
    <w:p w14:paraId="69F63015" w14:textId="0771EC46" w:rsidR="003D4040" w:rsidRPr="003D4040" w:rsidRDefault="003D4040" w:rsidP="00EF365D">
      <w:pPr>
        <w:pStyle w:val="BodyA"/>
        <w:tabs>
          <w:tab w:val="left" w:pos="720"/>
        </w:tabs>
        <w:spacing w:line="240" w:lineRule="auto"/>
        <w:ind w:left="720" w:hanging="360"/>
        <w:jc w:val="both"/>
        <w:rPr>
          <w:rStyle w:val="None"/>
          <w:rFonts w:ascii="Arial" w:hAnsi="Arial"/>
        </w:rPr>
      </w:pPr>
    </w:p>
    <w:p w14:paraId="7771E9A8" w14:textId="56F9EA5B" w:rsidR="009B00B6" w:rsidRDefault="00606BAC" w:rsidP="00606BAC">
      <w:pPr>
        <w:pStyle w:val="BodyA"/>
        <w:tabs>
          <w:tab w:val="left" w:pos="720"/>
        </w:tabs>
        <w:spacing w:line="240" w:lineRule="auto"/>
        <w:jc w:val="both"/>
        <w:rPr>
          <w:rFonts w:ascii="Arial" w:hAnsi="Arial" w:cs="Arial"/>
        </w:rPr>
      </w:pPr>
      <w:r>
        <w:rPr>
          <w:rStyle w:val="None"/>
          <w:rFonts w:ascii="Arial" w:hAnsi="Arial"/>
          <w:b/>
          <w:bCs/>
        </w:rPr>
        <w:t xml:space="preserve">      </w:t>
      </w:r>
      <w:r w:rsidR="6AEE1BCA" w:rsidRPr="00176101">
        <w:rPr>
          <w:rStyle w:val="None"/>
          <w:rFonts w:ascii="Arial" w:hAnsi="Arial"/>
          <w:b/>
          <w:bCs/>
        </w:rPr>
        <w:t xml:space="preserve">9 </w:t>
      </w:r>
      <w:r w:rsidR="006A64A4" w:rsidRPr="00176101">
        <w:rPr>
          <w:rStyle w:val="None"/>
          <w:rFonts w:ascii="Arial" w:hAnsi="Arial"/>
          <w:b/>
          <w:bCs/>
        </w:rPr>
        <w:t xml:space="preserve">– New Business </w:t>
      </w:r>
    </w:p>
    <w:p w14:paraId="0BE8514A" w14:textId="10C51DA8" w:rsidR="006E2D73" w:rsidRDefault="00401496" w:rsidP="00F12642">
      <w:pPr>
        <w:pStyle w:val="NoSpacing"/>
        <w:ind w:firstLine="720"/>
      </w:pPr>
      <w:r>
        <w:t>A</w:t>
      </w:r>
      <w:r w:rsidR="006E2D73">
        <w:t xml:space="preserve">.  </w:t>
      </w:r>
      <w:r w:rsidR="006B0928">
        <w:t xml:space="preserve"> </w:t>
      </w:r>
      <w:bookmarkStart w:id="2" w:name="_Hlk123048480"/>
      <w:r w:rsidR="003D4040">
        <w:t xml:space="preserve">Request </w:t>
      </w:r>
      <w:r w:rsidR="006E2D73">
        <w:t xml:space="preserve">to </w:t>
      </w:r>
      <w:r w:rsidR="00A5483F">
        <w:t>A</w:t>
      </w:r>
      <w:r w:rsidR="006E2D73">
        <w:t>pp</w:t>
      </w:r>
      <w:r w:rsidR="00B70908">
        <w:t xml:space="preserve">rove </w:t>
      </w:r>
      <w:r w:rsidR="003D4040">
        <w:t xml:space="preserve">the Adoption </w:t>
      </w:r>
      <w:r w:rsidR="00B70908">
        <w:t xml:space="preserve">of </w:t>
      </w:r>
      <w:r w:rsidR="003D4040">
        <w:t>2023 Asset Level Test Resolution</w:t>
      </w:r>
    </w:p>
    <w:bookmarkEnd w:id="2"/>
    <w:p w14:paraId="0FA1470B" w14:textId="7E145D29" w:rsidR="00C57D3D" w:rsidRDefault="00401496" w:rsidP="00405B57">
      <w:pPr>
        <w:pStyle w:val="NoSpacing"/>
        <w:ind w:left="720"/>
      </w:pPr>
      <w:r>
        <w:t>B</w:t>
      </w:r>
      <w:r w:rsidR="00086E44">
        <w:t xml:space="preserve">. </w:t>
      </w:r>
      <w:r w:rsidR="006B0928">
        <w:t xml:space="preserve"> </w:t>
      </w:r>
      <w:r w:rsidR="00086E44">
        <w:t xml:space="preserve"> Request to </w:t>
      </w:r>
      <w:r w:rsidR="00B70908">
        <w:t xml:space="preserve">Approve </w:t>
      </w:r>
      <w:r w:rsidR="003D4040">
        <w:t>the Adoption of</w:t>
      </w:r>
      <w:r w:rsidR="003D4040" w:rsidRPr="003D4040">
        <w:t xml:space="preserve"> </w:t>
      </w:r>
      <w:r w:rsidR="003D4040">
        <w:t>2023 Poverty Exemption Income Guidelines for Property Taxes</w:t>
      </w:r>
    </w:p>
    <w:p w14:paraId="3A793242" w14:textId="2D9FBA3D" w:rsidR="00A5483F" w:rsidRDefault="00A5483F" w:rsidP="000126E0">
      <w:pPr>
        <w:pStyle w:val="NoSpacing"/>
        <w:ind w:left="720"/>
      </w:pPr>
      <w:bookmarkStart w:id="3" w:name="_Hlk118723196"/>
      <w:r>
        <w:rPr>
          <w:rFonts w:ascii="Arial" w:hAnsi="Arial" w:cs="Arial"/>
        </w:rPr>
        <w:t>C</w:t>
      </w:r>
      <w:r w:rsidR="00311FF3">
        <w:rPr>
          <w:rFonts w:ascii="Arial" w:hAnsi="Arial" w:cs="Arial"/>
        </w:rPr>
        <w:t>.</w:t>
      </w:r>
      <w:r>
        <w:rPr>
          <w:rFonts w:ascii="Arial" w:hAnsi="Arial" w:cs="Arial"/>
        </w:rPr>
        <w:t xml:space="preserve"> </w:t>
      </w:r>
      <w:r w:rsidR="006B0928">
        <w:rPr>
          <w:rFonts w:ascii="Arial" w:hAnsi="Arial" w:cs="Arial"/>
        </w:rPr>
        <w:t xml:space="preserve"> </w:t>
      </w:r>
      <w:r>
        <w:t xml:space="preserve"> Resolution to Approv</w:t>
      </w:r>
      <w:r w:rsidR="00B70908">
        <w:t xml:space="preserve">e </w:t>
      </w:r>
      <w:r w:rsidR="000126E0">
        <w:t>the Application for laying out the Drainage District for Valley wood 1,2,3,4, and 7</w:t>
      </w:r>
    </w:p>
    <w:p w14:paraId="31907B86" w14:textId="5D335F1A" w:rsidR="00311FF3" w:rsidRDefault="00311FF3" w:rsidP="00A5483F">
      <w:pPr>
        <w:pStyle w:val="NoSpacing"/>
      </w:pPr>
      <w:r>
        <w:t xml:space="preserve">            D.  </w:t>
      </w:r>
      <w:r w:rsidR="006B0928">
        <w:t xml:space="preserve"> </w:t>
      </w:r>
      <w:r>
        <w:t>Resolution to Approv</w:t>
      </w:r>
      <w:r w:rsidR="00B70908">
        <w:t xml:space="preserve">e </w:t>
      </w:r>
      <w:r w:rsidR="000126E0">
        <w:t xml:space="preserve">the Contract for Kalamazoo County Household Hazardous waste </w:t>
      </w:r>
    </w:p>
    <w:p w14:paraId="3D927A69" w14:textId="20BA59C2" w:rsidR="003E3179" w:rsidRDefault="003E3179" w:rsidP="00A5483F">
      <w:pPr>
        <w:pStyle w:val="NoSpacing"/>
      </w:pPr>
      <w:r>
        <w:t xml:space="preserve">            E.  </w:t>
      </w:r>
      <w:r w:rsidR="006B0928">
        <w:t xml:space="preserve"> </w:t>
      </w:r>
      <w:r>
        <w:t xml:space="preserve">Resolution to Approve </w:t>
      </w:r>
      <w:r w:rsidR="000126E0">
        <w:t xml:space="preserve">the Decker Agency </w:t>
      </w:r>
    </w:p>
    <w:p w14:paraId="000DBD28" w14:textId="0EE5F1B6" w:rsidR="004B59C4" w:rsidRPr="0072492E" w:rsidRDefault="003E3179" w:rsidP="00F12642">
      <w:pPr>
        <w:pStyle w:val="NoSpacing"/>
      </w:pPr>
      <w:r>
        <w:t xml:space="preserve"> </w:t>
      </w:r>
      <w:r>
        <w:tab/>
        <w:t xml:space="preserve">F.  </w:t>
      </w:r>
      <w:r w:rsidR="006B0928">
        <w:t xml:space="preserve">  </w:t>
      </w:r>
      <w:r>
        <w:t xml:space="preserve">Resolution to Approve </w:t>
      </w:r>
      <w:r w:rsidR="000126E0">
        <w:t>the National Opioid Settlement</w:t>
      </w:r>
    </w:p>
    <w:p w14:paraId="3680C1A4" w14:textId="310FFEC6" w:rsidR="0003465F" w:rsidRPr="0023411A" w:rsidRDefault="00086E44" w:rsidP="0023411A">
      <w:pPr>
        <w:pStyle w:val="BodyA"/>
        <w:tabs>
          <w:tab w:val="left" w:pos="720"/>
          <w:tab w:val="left" w:pos="1440"/>
          <w:tab w:val="left" w:pos="2160"/>
          <w:tab w:val="left" w:pos="5760"/>
          <w:tab w:val="right" w:pos="10780"/>
        </w:tabs>
        <w:spacing w:after="0" w:line="240" w:lineRule="auto"/>
        <w:jc w:val="both"/>
        <w:rPr>
          <w:rStyle w:val="None"/>
          <w:rFonts w:ascii="Arial" w:hAnsi="Arial"/>
        </w:rPr>
      </w:pPr>
      <w:r>
        <w:rPr>
          <w:rFonts w:ascii="Arial" w:hAnsi="Arial" w:cs="Arial"/>
        </w:rPr>
        <w:tab/>
      </w:r>
    </w:p>
    <w:bookmarkEnd w:id="3"/>
    <w:p w14:paraId="7ADCDC93" w14:textId="2239B5C6" w:rsidR="00F059DC" w:rsidRDefault="009F48F2" w:rsidP="0085596A">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10 – Items </w:t>
      </w:r>
      <w:r>
        <w:rPr>
          <w:rStyle w:val="None"/>
          <w:rFonts w:ascii="Arial" w:hAnsi="Arial"/>
          <w:b/>
          <w:bCs/>
        </w:rPr>
        <w:t>R</w:t>
      </w:r>
      <w:r w:rsidRPr="009F48F2">
        <w:rPr>
          <w:rStyle w:val="None"/>
          <w:rFonts w:ascii="Arial" w:hAnsi="Arial"/>
          <w:b/>
          <w:bCs/>
        </w:rPr>
        <w:t xml:space="preserve">emoved from the </w:t>
      </w:r>
      <w:r w:rsidR="00AD3411">
        <w:rPr>
          <w:rStyle w:val="None"/>
          <w:rFonts w:ascii="Arial" w:hAnsi="Arial"/>
          <w:b/>
          <w:bCs/>
        </w:rPr>
        <w:t>C</w:t>
      </w:r>
      <w:r w:rsidRPr="009F48F2">
        <w:rPr>
          <w:rStyle w:val="None"/>
          <w:rFonts w:ascii="Arial" w:hAnsi="Arial"/>
          <w:b/>
          <w:bCs/>
        </w:rPr>
        <w:t xml:space="preserve">onsent </w:t>
      </w:r>
      <w:r w:rsidR="00AD3411">
        <w:rPr>
          <w:rStyle w:val="None"/>
          <w:rFonts w:ascii="Arial" w:hAnsi="Arial"/>
          <w:b/>
          <w:bCs/>
        </w:rPr>
        <w:t>A</w:t>
      </w:r>
      <w:r w:rsidRPr="009F48F2">
        <w:rPr>
          <w:rStyle w:val="None"/>
          <w:rFonts w:ascii="Arial" w:hAnsi="Arial"/>
          <w:b/>
          <w:bCs/>
        </w:rPr>
        <w:t>genda</w:t>
      </w:r>
    </w:p>
    <w:p w14:paraId="41A3C142" w14:textId="77777777" w:rsidR="00052479" w:rsidRDefault="006A64A4" w:rsidP="00EF365D">
      <w:pPr>
        <w:pStyle w:val="BodyA"/>
        <w:tabs>
          <w:tab w:val="left" w:pos="720"/>
        </w:tabs>
        <w:spacing w:before="240"/>
        <w:ind w:left="720" w:hanging="360"/>
        <w:jc w:val="both"/>
        <w:rPr>
          <w:rStyle w:val="None"/>
          <w:rFonts w:ascii="Arial" w:eastAsia="Arial" w:hAnsi="Arial" w:cs="Arial"/>
          <w:b/>
          <w:bCs/>
        </w:rPr>
      </w:pPr>
      <w:r>
        <w:rPr>
          <w:rStyle w:val="None"/>
          <w:rFonts w:ascii="Arial" w:hAnsi="Arial"/>
          <w:b/>
          <w:bCs/>
        </w:rPr>
        <w:t>11 – Board Member Reports</w:t>
      </w:r>
    </w:p>
    <w:p w14:paraId="4239C889"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40176E">
        <w:rPr>
          <w:rStyle w:val="None"/>
          <w:rFonts w:ascii="Arial" w:hAnsi="Arial"/>
        </w:rPr>
        <w:t>Leuty</w:t>
      </w:r>
    </w:p>
    <w:p w14:paraId="3DCEF527"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40176E">
        <w:rPr>
          <w:rStyle w:val="None"/>
          <w:rFonts w:ascii="Arial" w:hAnsi="Arial"/>
        </w:rPr>
        <w:t>Glass</w:t>
      </w:r>
    </w:p>
    <w:p w14:paraId="479FBAA6" w14:textId="77777777"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40176E">
        <w:rPr>
          <w:rStyle w:val="None"/>
          <w:rFonts w:ascii="Arial" w:hAnsi="Arial"/>
        </w:rPr>
        <w:t>Moaiery</w:t>
      </w:r>
    </w:p>
    <w:p w14:paraId="55C85835" w14:textId="77777777" w:rsidR="0040176E" w:rsidRDefault="0040176E" w:rsidP="00EF365D">
      <w:pPr>
        <w:pStyle w:val="BodyA"/>
        <w:spacing w:after="0"/>
        <w:ind w:left="900"/>
        <w:jc w:val="both"/>
        <w:rPr>
          <w:rStyle w:val="None"/>
          <w:rFonts w:ascii="Arial" w:eastAsia="Arial" w:hAnsi="Arial" w:cs="Arial"/>
        </w:rPr>
      </w:pPr>
      <w:r>
        <w:rPr>
          <w:rStyle w:val="None"/>
          <w:rFonts w:ascii="Arial" w:hAnsi="Arial"/>
        </w:rPr>
        <w:t>Trustee Robinson</w:t>
      </w:r>
    </w:p>
    <w:p w14:paraId="01ECC44C"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Clerk Miller</w:t>
      </w:r>
    </w:p>
    <w:p w14:paraId="73333F52"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Treasurer Miller</w:t>
      </w:r>
    </w:p>
    <w:p w14:paraId="101110F9" w14:textId="77777777" w:rsidR="00052479" w:rsidRDefault="006A64A4" w:rsidP="00EF365D">
      <w:pPr>
        <w:pStyle w:val="BodyA"/>
        <w:ind w:left="900"/>
        <w:jc w:val="both"/>
        <w:rPr>
          <w:rStyle w:val="None"/>
          <w:rFonts w:ascii="Arial" w:eastAsia="Arial" w:hAnsi="Arial" w:cs="Arial"/>
        </w:rPr>
      </w:pPr>
      <w:r>
        <w:rPr>
          <w:rStyle w:val="None"/>
          <w:rFonts w:ascii="Arial" w:hAnsi="Arial"/>
          <w:lang w:val="pt-PT"/>
        </w:rPr>
        <w:t>Supervisor Martin</w:t>
      </w:r>
    </w:p>
    <w:p w14:paraId="79C4E550"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2 – Attorney Report</w:t>
      </w:r>
    </w:p>
    <w:p w14:paraId="119E2B7F"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 xml:space="preserve">13 – </w:t>
      </w:r>
      <w:r>
        <w:rPr>
          <w:rStyle w:val="None"/>
          <w:rFonts w:ascii="Arial" w:hAnsi="Arial"/>
          <w:b/>
          <w:bCs/>
          <w:lang w:val="de-DE"/>
        </w:rPr>
        <w:t>Manager Report</w:t>
      </w:r>
    </w:p>
    <w:p w14:paraId="7BF75D4E"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4 – Public Comments</w:t>
      </w:r>
    </w:p>
    <w:p w14:paraId="5BC3860D" w14:textId="77777777" w:rsidR="00676662" w:rsidRDefault="006A64A4" w:rsidP="00EF365D">
      <w:pPr>
        <w:pStyle w:val="BodyA"/>
        <w:tabs>
          <w:tab w:val="left" w:pos="720"/>
        </w:tabs>
        <w:spacing w:after="0"/>
        <w:ind w:left="720" w:hanging="360"/>
        <w:jc w:val="both"/>
        <w:rPr>
          <w:rStyle w:val="None"/>
          <w:rFonts w:ascii="Arial" w:hAnsi="Arial"/>
          <w:b/>
          <w:bCs/>
        </w:rPr>
      </w:pPr>
      <w:r>
        <w:rPr>
          <w:rStyle w:val="None"/>
          <w:rFonts w:ascii="Arial" w:hAnsi="Arial"/>
          <w:b/>
          <w:bCs/>
        </w:rPr>
        <w:t>15 – Adjournment</w:t>
      </w:r>
    </w:p>
    <w:p w14:paraId="324155F0" w14:textId="235023C2" w:rsidR="006B6D20" w:rsidRDefault="00ED514A" w:rsidP="0085596A">
      <w:pPr>
        <w:pStyle w:val="BodyA"/>
        <w:spacing w:before="100" w:after="0" w:line="240" w:lineRule="auto"/>
        <w:jc w:val="both"/>
        <w:rPr>
          <w:rStyle w:val="None"/>
          <w:rFonts w:ascii="Arial" w:hAnsi="Arial"/>
        </w:rPr>
      </w:pPr>
      <w:r>
        <w:rPr>
          <w:rStyle w:val="None"/>
          <w:rFonts w:ascii="Arial" w:hAnsi="Arial"/>
        </w:rPr>
        <w:t>Posted:</w:t>
      </w:r>
      <w:r w:rsidR="00E44ACD">
        <w:rPr>
          <w:rStyle w:val="None"/>
          <w:rFonts w:ascii="Arial" w:hAnsi="Arial"/>
        </w:rPr>
        <w:t xml:space="preserve"> </w:t>
      </w:r>
      <w:r w:rsidR="00EF613D">
        <w:rPr>
          <w:rStyle w:val="None"/>
          <w:rFonts w:ascii="Arial" w:hAnsi="Arial"/>
        </w:rPr>
        <w:t>January 6</w:t>
      </w:r>
      <w:r w:rsidR="00E44ACD">
        <w:rPr>
          <w:rStyle w:val="None"/>
          <w:rFonts w:ascii="Arial" w:hAnsi="Arial"/>
        </w:rPr>
        <w:t xml:space="preserve">, </w:t>
      </w:r>
      <w:r w:rsidR="00756588">
        <w:rPr>
          <w:rStyle w:val="None"/>
          <w:rFonts w:ascii="Arial" w:hAnsi="Arial"/>
        </w:rPr>
        <w:t>2023,</w:t>
      </w:r>
      <w:r w:rsidR="00756588">
        <w:rPr>
          <w:rStyle w:val="None"/>
          <w:rFonts w:ascii="Arial" w:hAnsi="Arial"/>
        </w:rPr>
        <w:tab/>
      </w:r>
      <w:r w:rsidR="00756588">
        <w:rPr>
          <w:rStyle w:val="None"/>
          <w:rFonts w:ascii="Arial" w:hAnsi="Arial"/>
        </w:rPr>
        <w:tab/>
      </w:r>
      <w:r w:rsidR="00756588">
        <w:rPr>
          <w:rStyle w:val="None"/>
          <w:rFonts w:ascii="Arial" w:hAnsi="Arial"/>
        </w:rPr>
        <w:tab/>
      </w:r>
      <w:r w:rsidR="00756588">
        <w:rPr>
          <w:rStyle w:val="None"/>
          <w:rFonts w:ascii="Arial" w:hAnsi="Arial"/>
        </w:rPr>
        <w:tab/>
      </w:r>
      <w:r w:rsidR="00756588">
        <w:rPr>
          <w:rStyle w:val="None"/>
          <w:rFonts w:ascii="Arial" w:hAnsi="Arial"/>
        </w:rPr>
        <w:tab/>
      </w:r>
      <w:r w:rsidR="00756588">
        <w:rPr>
          <w:rStyle w:val="None"/>
          <w:rFonts w:ascii="Arial" w:hAnsi="Arial"/>
        </w:rPr>
        <w:tab/>
      </w:r>
      <w:r w:rsidR="00756588">
        <w:rPr>
          <w:rStyle w:val="None"/>
          <w:rFonts w:ascii="Arial" w:hAnsi="Arial"/>
        </w:rPr>
        <w:tab/>
      </w:r>
    </w:p>
    <w:p w14:paraId="54789394" w14:textId="6F405DF9" w:rsidR="00474344" w:rsidRDefault="0085596A" w:rsidP="00756588">
      <w:pPr>
        <w:pStyle w:val="BodyA"/>
        <w:spacing w:before="100" w:after="0" w:line="240" w:lineRule="auto"/>
        <w:ind w:firstLine="360"/>
        <w:jc w:val="both"/>
        <w:rPr>
          <w:rStyle w:val="None"/>
          <w:rFonts w:ascii="Arial" w:hAnsi="Arial"/>
        </w:rPr>
      </w:pPr>
      <w:r w:rsidRPr="002C587E">
        <w:rPr>
          <w:rStyle w:val="None"/>
          <w:rFonts w:ascii="Arial" w:hAnsi="Arial"/>
          <w:noProof/>
          <w:sz w:val="16"/>
          <w:szCs w:val="16"/>
        </w:rPr>
        <w:drawing>
          <wp:anchor distT="0" distB="0" distL="114300" distR="114300" simplePos="0" relativeHeight="251670528" behindDoc="1" locked="0" layoutInCell="1" allowOverlap="1" wp14:anchorId="136216BD" wp14:editId="035F5738">
            <wp:simplePos x="0" y="0"/>
            <wp:positionH relativeFrom="column">
              <wp:posOffset>0</wp:posOffset>
            </wp:positionH>
            <wp:positionV relativeFrom="paragraph">
              <wp:posOffset>161290</wp:posOffset>
            </wp:positionV>
            <wp:extent cx="2693670" cy="1039495"/>
            <wp:effectExtent l="0" t="0" r="0" b="8255"/>
            <wp:wrapTopAndBottom/>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693670" cy="1039495"/>
                    </a:xfrm>
                    <a:prstGeom prst="rect">
                      <a:avLst/>
                    </a:prstGeom>
                  </pic:spPr>
                </pic:pic>
              </a:graphicData>
            </a:graphic>
          </wp:anchor>
        </w:drawing>
      </w:r>
    </w:p>
    <w:p w14:paraId="709BED21" w14:textId="0677A18A" w:rsidR="00052479" w:rsidRPr="006B6D20" w:rsidRDefault="00052479" w:rsidP="006B6D20">
      <w:pPr>
        <w:pStyle w:val="BodyA"/>
        <w:spacing w:before="100" w:after="0" w:line="240" w:lineRule="auto"/>
        <w:rPr>
          <w:rFonts w:ascii="Arial" w:hAnsi="Arial"/>
        </w:rPr>
      </w:pPr>
    </w:p>
    <w:sectPr w:rsidR="00052479" w:rsidRPr="006B6D20" w:rsidSect="006B6D20">
      <w:footerReference w:type="default" r:id="rId15"/>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altName w:val="Times New Roman"/>
    <w:panose1 w:val="0202050306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81606"/>
    <w:multiLevelType w:val="hybridMultilevel"/>
    <w:tmpl w:val="2D86E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E69B0"/>
    <w:multiLevelType w:val="hybridMultilevel"/>
    <w:tmpl w:val="097677E8"/>
    <w:lvl w:ilvl="0" w:tplc="F66E6BC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822B6C"/>
    <w:multiLevelType w:val="hybridMultilevel"/>
    <w:tmpl w:val="F4726758"/>
    <w:lvl w:ilvl="0" w:tplc="FFFFFFFF">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4A376A7"/>
    <w:multiLevelType w:val="hybridMultilevel"/>
    <w:tmpl w:val="7CCAE8BC"/>
    <w:lvl w:ilvl="0" w:tplc="2D38184A">
      <w:start w:val="1"/>
      <w:numFmt w:val="upperLetter"/>
      <w:lvlText w:val="%1."/>
      <w:lvlJc w:val="left"/>
      <w:pPr>
        <w:ind w:left="1080" w:hanging="360"/>
      </w:pPr>
      <w:rPr>
        <w:rFonts w:hAnsi="Arial Unicode MS" w:hint="default"/>
        <w:b w:val="0"/>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5922731"/>
    <w:multiLevelType w:val="hybridMultilevel"/>
    <w:tmpl w:val="8892BF2C"/>
    <w:styleLink w:val="ImportedStyle3"/>
    <w:lvl w:ilvl="0" w:tplc="AC2C80A8">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F8E103C">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8766360">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E3248D98">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BF6F36C">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E8033BC">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3500B1E8">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0D68968">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402EC32">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78E5E23"/>
    <w:multiLevelType w:val="hybridMultilevel"/>
    <w:tmpl w:val="E03AB614"/>
    <w:lvl w:ilvl="0" w:tplc="7BE0DE18">
      <w:start w:val="1"/>
      <w:numFmt w:val="upperLetter"/>
      <w:lvlText w:val="%1."/>
      <w:lvlJc w:val="left"/>
      <w:pPr>
        <w:ind w:left="1080" w:hanging="360"/>
      </w:pPr>
      <w:rPr>
        <w:rFonts w:eastAsia="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E2540B"/>
    <w:multiLevelType w:val="hybridMultilevel"/>
    <w:tmpl w:val="EB3859C6"/>
    <w:lvl w:ilvl="0" w:tplc="55181434">
      <w:start w:val="1"/>
      <w:numFmt w:val="upperLetter"/>
      <w:lvlText w:val="%1."/>
      <w:lvlJc w:val="left"/>
      <w:pPr>
        <w:ind w:left="108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EF30DBF"/>
    <w:multiLevelType w:val="hybridMultilevel"/>
    <w:tmpl w:val="DC88CB64"/>
    <w:numStyleLink w:val="ImportedStyle1"/>
  </w:abstractNum>
  <w:abstractNum w:abstractNumId="8" w15:restartNumberingAfterBreak="0">
    <w:nsid w:val="26082D7F"/>
    <w:multiLevelType w:val="hybridMultilevel"/>
    <w:tmpl w:val="4128F87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762AF3"/>
    <w:multiLevelType w:val="hybridMultilevel"/>
    <w:tmpl w:val="EB3859C6"/>
    <w:lvl w:ilvl="0" w:tplc="55181434">
      <w:start w:val="1"/>
      <w:numFmt w:val="upperLetter"/>
      <w:lvlText w:val="%1."/>
      <w:lvlJc w:val="left"/>
      <w:pPr>
        <w:ind w:left="108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A923E6C"/>
    <w:multiLevelType w:val="hybridMultilevel"/>
    <w:tmpl w:val="E29E52BC"/>
    <w:lvl w:ilvl="0" w:tplc="662CFE40">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4E2287A">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75A95F0">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8A16EB32">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C60022E">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608B560">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9C68E772">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544A82C">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39659B8">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E5C22A3"/>
    <w:multiLevelType w:val="hybridMultilevel"/>
    <w:tmpl w:val="ADDA14F2"/>
    <w:lvl w:ilvl="0" w:tplc="01F6A88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19413F0"/>
    <w:multiLevelType w:val="hybridMultilevel"/>
    <w:tmpl w:val="36F23E46"/>
    <w:numStyleLink w:val="ImportedStyle2"/>
  </w:abstractNum>
  <w:abstractNum w:abstractNumId="13"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AFA145A"/>
    <w:multiLevelType w:val="hybridMultilevel"/>
    <w:tmpl w:val="DFD0ABFC"/>
    <w:styleLink w:val="ImportedStyle5"/>
    <w:lvl w:ilvl="0" w:tplc="709C7884">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3BA05C2">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0187AA6">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B12A1C84">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9789766">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A2A3A68">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2598B7F2">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52C84CA">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9E08FAC">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D6C6CEF"/>
    <w:multiLevelType w:val="hybridMultilevel"/>
    <w:tmpl w:val="A5E2476C"/>
    <w:styleLink w:val="ImportedStyle4"/>
    <w:lvl w:ilvl="0" w:tplc="4F0279D6">
      <w:start w:val="1"/>
      <w:numFmt w:val="upperLetter"/>
      <w:lvlText w:val="%1."/>
      <w:lvlJc w:val="left"/>
      <w:pPr>
        <w:tabs>
          <w:tab w:val="left" w:pos="720"/>
          <w:tab w:val="left" w:pos="81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85BE6E1C">
      <w:start w:val="1"/>
      <w:numFmt w:val="lowerLetter"/>
      <w:lvlText w:val="%2."/>
      <w:lvlJc w:val="left"/>
      <w:pPr>
        <w:tabs>
          <w:tab w:val="left" w:pos="720"/>
          <w:tab w:val="left" w:pos="810"/>
        </w:tabs>
        <w:ind w:left="18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97EA5BF6">
      <w:start w:val="1"/>
      <w:numFmt w:val="lowerRoman"/>
      <w:lvlText w:val="%3."/>
      <w:lvlJc w:val="left"/>
      <w:pPr>
        <w:tabs>
          <w:tab w:val="left" w:pos="720"/>
          <w:tab w:val="left" w:pos="810"/>
        </w:tabs>
        <w:ind w:left="252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4C20BEBE">
      <w:start w:val="1"/>
      <w:numFmt w:val="decimal"/>
      <w:lvlText w:val="%4."/>
      <w:lvlJc w:val="left"/>
      <w:pPr>
        <w:tabs>
          <w:tab w:val="left" w:pos="720"/>
          <w:tab w:val="left" w:pos="81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141AA620">
      <w:start w:val="1"/>
      <w:numFmt w:val="lowerLetter"/>
      <w:lvlText w:val="%5."/>
      <w:lvlJc w:val="left"/>
      <w:pPr>
        <w:tabs>
          <w:tab w:val="left" w:pos="720"/>
          <w:tab w:val="left" w:pos="810"/>
        </w:tabs>
        <w:ind w:left="39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B45D6C">
      <w:start w:val="1"/>
      <w:numFmt w:val="lowerRoman"/>
      <w:lvlText w:val="%6."/>
      <w:lvlJc w:val="left"/>
      <w:pPr>
        <w:tabs>
          <w:tab w:val="left" w:pos="720"/>
          <w:tab w:val="left" w:pos="810"/>
        </w:tabs>
        <w:ind w:left="468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5ACCDF48">
      <w:start w:val="1"/>
      <w:numFmt w:val="decimal"/>
      <w:lvlText w:val="%7."/>
      <w:lvlJc w:val="left"/>
      <w:pPr>
        <w:tabs>
          <w:tab w:val="left" w:pos="720"/>
          <w:tab w:val="left" w:pos="81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68E46C10">
      <w:start w:val="1"/>
      <w:numFmt w:val="lowerLetter"/>
      <w:lvlText w:val="%8."/>
      <w:lvlJc w:val="left"/>
      <w:pPr>
        <w:tabs>
          <w:tab w:val="left" w:pos="720"/>
          <w:tab w:val="left" w:pos="810"/>
        </w:tabs>
        <w:ind w:left="61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24FA0614">
      <w:start w:val="1"/>
      <w:numFmt w:val="lowerRoman"/>
      <w:lvlText w:val="%9."/>
      <w:lvlJc w:val="left"/>
      <w:pPr>
        <w:tabs>
          <w:tab w:val="left" w:pos="720"/>
          <w:tab w:val="left" w:pos="810"/>
        </w:tabs>
        <w:ind w:left="6840"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312716"/>
    <w:multiLevelType w:val="hybridMultilevel"/>
    <w:tmpl w:val="B148CCAE"/>
    <w:lvl w:ilvl="0" w:tplc="FFFFFFFF">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50440AA5"/>
    <w:multiLevelType w:val="hybridMultilevel"/>
    <w:tmpl w:val="36F23E46"/>
    <w:styleLink w:val="ImportedStyle2"/>
    <w:lvl w:ilvl="0" w:tplc="9432EB46">
      <w:start w:val="1"/>
      <w:numFmt w:val="upp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6EAB220">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BE8A4CE">
      <w:start w:val="1"/>
      <w:numFmt w:val="lowerRoman"/>
      <w:lvlText w:val="%3."/>
      <w:lvlJc w:val="left"/>
      <w:pPr>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FB20B63A">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95E02CA">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1BA6398">
      <w:start w:val="1"/>
      <w:numFmt w:val="lowerRoman"/>
      <w:lvlText w:val="%6."/>
      <w:lvlJc w:val="left"/>
      <w:pPr>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4686ABC">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6F03E0A">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D0AB52C">
      <w:start w:val="1"/>
      <w:numFmt w:val="lowerRoman"/>
      <w:lvlText w:val="%9."/>
      <w:lvlJc w:val="left"/>
      <w:pPr>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51B41DD7"/>
    <w:multiLevelType w:val="hybridMultilevel"/>
    <w:tmpl w:val="DC88CB64"/>
    <w:styleLink w:val="ImportedStyle1"/>
    <w:lvl w:ilvl="0" w:tplc="66EA9EE8">
      <w:start w:val="1"/>
      <w:numFmt w:val="upp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E7AA1DC">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FAAEC94">
      <w:start w:val="1"/>
      <w:numFmt w:val="lowerRoman"/>
      <w:lvlText w:val="%3."/>
      <w:lvlJc w:val="left"/>
      <w:pPr>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774E4FAE">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AEC849C">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2D8B878">
      <w:start w:val="1"/>
      <w:numFmt w:val="lowerRoman"/>
      <w:lvlText w:val="%6."/>
      <w:lvlJc w:val="left"/>
      <w:pPr>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F48CEA2">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3E25700">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E9A1290">
      <w:start w:val="1"/>
      <w:numFmt w:val="lowerRoman"/>
      <w:lvlText w:val="%9."/>
      <w:lvlJc w:val="left"/>
      <w:pPr>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20E3914"/>
    <w:multiLevelType w:val="hybridMultilevel"/>
    <w:tmpl w:val="3EC8FBB6"/>
    <w:lvl w:ilvl="0" w:tplc="BE3824D4">
      <w:start w:val="1"/>
      <w:numFmt w:val="upperLetter"/>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6AC39EE"/>
    <w:multiLevelType w:val="multilevel"/>
    <w:tmpl w:val="DFD0ABFC"/>
    <w:numStyleLink w:val="ImportedStyle5"/>
  </w:abstractNum>
  <w:abstractNum w:abstractNumId="25"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26" w15:restartNumberingAfterBreak="0">
    <w:nsid w:val="67F606AB"/>
    <w:multiLevelType w:val="hybridMultilevel"/>
    <w:tmpl w:val="8892BF2C"/>
    <w:numStyleLink w:val="ImportedStyle3"/>
  </w:abstractNum>
  <w:abstractNum w:abstractNumId="27"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E5A18CB"/>
    <w:multiLevelType w:val="hybridMultilevel"/>
    <w:tmpl w:val="A5E2476C"/>
    <w:numStyleLink w:val="ImportedStyle4"/>
  </w:abstractNum>
  <w:num w:numId="1" w16cid:durableId="1931615554">
    <w:abstractNumId w:val="25"/>
  </w:num>
  <w:num w:numId="2" w16cid:durableId="2091190570">
    <w:abstractNumId w:val="22"/>
  </w:num>
  <w:num w:numId="3" w16cid:durableId="2101370517">
    <w:abstractNumId w:val="7"/>
  </w:num>
  <w:num w:numId="4" w16cid:durableId="1507329771">
    <w:abstractNumId w:val="21"/>
  </w:num>
  <w:num w:numId="5" w16cid:durableId="1519350265">
    <w:abstractNumId w:val="12"/>
  </w:num>
  <w:num w:numId="6" w16cid:durableId="496648786">
    <w:abstractNumId w:val="4"/>
  </w:num>
  <w:num w:numId="7" w16cid:durableId="1067722683">
    <w:abstractNumId w:val="26"/>
  </w:num>
  <w:num w:numId="8" w16cid:durableId="1110396568">
    <w:abstractNumId w:val="18"/>
  </w:num>
  <w:num w:numId="9" w16cid:durableId="1364555050">
    <w:abstractNumId w:val="29"/>
  </w:num>
  <w:num w:numId="10" w16cid:durableId="1371418591">
    <w:abstractNumId w:val="16"/>
  </w:num>
  <w:num w:numId="11" w16cid:durableId="26562778">
    <w:abstractNumId w:val="24"/>
  </w:num>
  <w:num w:numId="12" w16cid:durableId="7895206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39481683">
    <w:abstractNumId w:val="10"/>
  </w:num>
  <w:num w:numId="14" w16cid:durableId="1289357422">
    <w:abstractNumId w:val="9"/>
  </w:num>
  <w:num w:numId="15" w16cid:durableId="1140269018">
    <w:abstractNumId w:val="15"/>
  </w:num>
  <w:num w:numId="16" w16cid:durableId="920871398">
    <w:abstractNumId w:val="8"/>
  </w:num>
  <w:num w:numId="17" w16cid:durableId="1408922984">
    <w:abstractNumId w:val="19"/>
  </w:num>
  <w:num w:numId="18" w16cid:durableId="792870353">
    <w:abstractNumId w:val="13"/>
  </w:num>
  <w:num w:numId="19" w16cid:durableId="1785036080">
    <w:abstractNumId w:val="3"/>
  </w:num>
  <w:num w:numId="20" w16cid:durableId="818229853">
    <w:abstractNumId w:val="28"/>
  </w:num>
  <w:num w:numId="21" w16cid:durableId="630593806">
    <w:abstractNumId w:val="6"/>
  </w:num>
  <w:num w:numId="22" w16cid:durableId="1812479691">
    <w:abstractNumId w:val="14"/>
  </w:num>
  <w:num w:numId="23" w16cid:durableId="1110666581">
    <w:abstractNumId w:val="17"/>
  </w:num>
  <w:num w:numId="24" w16cid:durableId="355355665">
    <w:abstractNumId w:val="27"/>
  </w:num>
  <w:num w:numId="25" w16cid:durableId="144780171">
    <w:abstractNumId w:val="20"/>
  </w:num>
  <w:num w:numId="26" w16cid:durableId="288241048">
    <w:abstractNumId w:val="2"/>
  </w:num>
  <w:num w:numId="27" w16cid:durableId="1453793048">
    <w:abstractNumId w:val="11"/>
  </w:num>
  <w:num w:numId="28" w16cid:durableId="741751963">
    <w:abstractNumId w:val="5"/>
  </w:num>
  <w:num w:numId="29" w16cid:durableId="1700205101">
    <w:abstractNumId w:val="1"/>
  </w:num>
  <w:num w:numId="30" w16cid:durableId="1032263499">
    <w:abstractNumId w:val="23"/>
  </w:num>
  <w:num w:numId="31" w16cid:durableId="14547168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26E0"/>
    <w:rsid w:val="00013133"/>
    <w:rsid w:val="00027E4D"/>
    <w:rsid w:val="00031422"/>
    <w:rsid w:val="00031A0B"/>
    <w:rsid w:val="00031CCA"/>
    <w:rsid w:val="00032465"/>
    <w:rsid w:val="0003465F"/>
    <w:rsid w:val="000429C0"/>
    <w:rsid w:val="00052479"/>
    <w:rsid w:val="00052EC1"/>
    <w:rsid w:val="00071835"/>
    <w:rsid w:val="00072B8A"/>
    <w:rsid w:val="000741A8"/>
    <w:rsid w:val="00086E44"/>
    <w:rsid w:val="000A0EAB"/>
    <w:rsid w:val="000A6F7B"/>
    <w:rsid w:val="000B03D5"/>
    <w:rsid w:val="000B3A45"/>
    <w:rsid w:val="000B51AB"/>
    <w:rsid w:val="000C00AD"/>
    <w:rsid w:val="000C7CC5"/>
    <w:rsid w:val="000D3749"/>
    <w:rsid w:val="000D3F81"/>
    <w:rsid w:val="000E4E07"/>
    <w:rsid w:val="000F0B22"/>
    <w:rsid w:val="0010155C"/>
    <w:rsid w:val="00101D41"/>
    <w:rsid w:val="00106DB2"/>
    <w:rsid w:val="00107DDE"/>
    <w:rsid w:val="001142AB"/>
    <w:rsid w:val="00121659"/>
    <w:rsid w:val="00126E18"/>
    <w:rsid w:val="001273A9"/>
    <w:rsid w:val="001341CF"/>
    <w:rsid w:val="001426B6"/>
    <w:rsid w:val="00154E5C"/>
    <w:rsid w:val="00155955"/>
    <w:rsid w:val="00157EB7"/>
    <w:rsid w:val="00165881"/>
    <w:rsid w:val="001712BE"/>
    <w:rsid w:val="00176101"/>
    <w:rsid w:val="0018008F"/>
    <w:rsid w:val="00185A72"/>
    <w:rsid w:val="001865A3"/>
    <w:rsid w:val="00191F11"/>
    <w:rsid w:val="00192C71"/>
    <w:rsid w:val="00197390"/>
    <w:rsid w:val="001A3B7F"/>
    <w:rsid w:val="001A67A9"/>
    <w:rsid w:val="001B3757"/>
    <w:rsid w:val="001B41CA"/>
    <w:rsid w:val="001B7C51"/>
    <w:rsid w:val="001C2003"/>
    <w:rsid w:val="001C3B82"/>
    <w:rsid w:val="001C7991"/>
    <w:rsid w:val="001D539D"/>
    <w:rsid w:val="001E1D87"/>
    <w:rsid w:val="001E2D2B"/>
    <w:rsid w:val="001F03F7"/>
    <w:rsid w:val="001F0568"/>
    <w:rsid w:val="001F0A7E"/>
    <w:rsid w:val="001F5BAE"/>
    <w:rsid w:val="0021443A"/>
    <w:rsid w:val="002263F3"/>
    <w:rsid w:val="00231DFD"/>
    <w:rsid w:val="0023411A"/>
    <w:rsid w:val="002345F1"/>
    <w:rsid w:val="00236480"/>
    <w:rsid w:val="00237E89"/>
    <w:rsid w:val="00241437"/>
    <w:rsid w:val="00245FBF"/>
    <w:rsid w:val="0024744E"/>
    <w:rsid w:val="00250693"/>
    <w:rsid w:val="00265B6C"/>
    <w:rsid w:val="00273EBF"/>
    <w:rsid w:val="00275F15"/>
    <w:rsid w:val="002819DD"/>
    <w:rsid w:val="00283ADA"/>
    <w:rsid w:val="00286A48"/>
    <w:rsid w:val="00286B13"/>
    <w:rsid w:val="00287FAC"/>
    <w:rsid w:val="00291230"/>
    <w:rsid w:val="00292FE7"/>
    <w:rsid w:val="00297380"/>
    <w:rsid w:val="002A2671"/>
    <w:rsid w:val="002C0FBE"/>
    <w:rsid w:val="002C587E"/>
    <w:rsid w:val="002E0E4D"/>
    <w:rsid w:val="002E5811"/>
    <w:rsid w:val="002E76BA"/>
    <w:rsid w:val="002F6E56"/>
    <w:rsid w:val="00301414"/>
    <w:rsid w:val="00311FF3"/>
    <w:rsid w:val="00313C80"/>
    <w:rsid w:val="00322560"/>
    <w:rsid w:val="0032545E"/>
    <w:rsid w:val="0032735A"/>
    <w:rsid w:val="0033432F"/>
    <w:rsid w:val="003451E1"/>
    <w:rsid w:val="0034630C"/>
    <w:rsid w:val="003500BF"/>
    <w:rsid w:val="0035222E"/>
    <w:rsid w:val="0035557F"/>
    <w:rsid w:val="00356C5A"/>
    <w:rsid w:val="003627AF"/>
    <w:rsid w:val="003629DD"/>
    <w:rsid w:val="003752C6"/>
    <w:rsid w:val="00377EFF"/>
    <w:rsid w:val="00382986"/>
    <w:rsid w:val="0038444C"/>
    <w:rsid w:val="00391FBF"/>
    <w:rsid w:val="00394625"/>
    <w:rsid w:val="003A6DAA"/>
    <w:rsid w:val="003A7904"/>
    <w:rsid w:val="003B0A80"/>
    <w:rsid w:val="003B428A"/>
    <w:rsid w:val="003C29DF"/>
    <w:rsid w:val="003C3E5D"/>
    <w:rsid w:val="003C4C9C"/>
    <w:rsid w:val="003D04C1"/>
    <w:rsid w:val="003D4040"/>
    <w:rsid w:val="003D478C"/>
    <w:rsid w:val="003E246F"/>
    <w:rsid w:val="003E28C6"/>
    <w:rsid w:val="003E3179"/>
    <w:rsid w:val="003E73E1"/>
    <w:rsid w:val="003F12AE"/>
    <w:rsid w:val="003F4384"/>
    <w:rsid w:val="003F4B74"/>
    <w:rsid w:val="003F5CF7"/>
    <w:rsid w:val="00401496"/>
    <w:rsid w:val="0040176E"/>
    <w:rsid w:val="00402494"/>
    <w:rsid w:val="00402B54"/>
    <w:rsid w:val="00405B57"/>
    <w:rsid w:val="00405E32"/>
    <w:rsid w:val="00406B57"/>
    <w:rsid w:val="00413009"/>
    <w:rsid w:val="00417CBF"/>
    <w:rsid w:val="004211B2"/>
    <w:rsid w:val="00424B77"/>
    <w:rsid w:val="00430516"/>
    <w:rsid w:val="00430826"/>
    <w:rsid w:val="004313DB"/>
    <w:rsid w:val="00433F16"/>
    <w:rsid w:val="00436040"/>
    <w:rsid w:val="00436B97"/>
    <w:rsid w:val="004472D3"/>
    <w:rsid w:val="00457A27"/>
    <w:rsid w:val="00461812"/>
    <w:rsid w:val="00462C52"/>
    <w:rsid w:val="00473307"/>
    <w:rsid w:val="00474344"/>
    <w:rsid w:val="00477498"/>
    <w:rsid w:val="00481C06"/>
    <w:rsid w:val="004824B2"/>
    <w:rsid w:val="00487872"/>
    <w:rsid w:val="004B59C4"/>
    <w:rsid w:val="004C0F72"/>
    <w:rsid w:val="004C596F"/>
    <w:rsid w:val="004E350E"/>
    <w:rsid w:val="004E5C8F"/>
    <w:rsid w:val="004F4062"/>
    <w:rsid w:val="004F4B07"/>
    <w:rsid w:val="00503253"/>
    <w:rsid w:val="0050481D"/>
    <w:rsid w:val="00512604"/>
    <w:rsid w:val="005128CD"/>
    <w:rsid w:val="00515061"/>
    <w:rsid w:val="0051549F"/>
    <w:rsid w:val="005161FA"/>
    <w:rsid w:val="00547B3D"/>
    <w:rsid w:val="00561425"/>
    <w:rsid w:val="00561505"/>
    <w:rsid w:val="00564693"/>
    <w:rsid w:val="00570A9B"/>
    <w:rsid w:val="0058488D"/>
    <w:rsid w:val="00585E51"/>
    <w:rsid w:val="005879EE"/>
    <w:rsid w:val="00595A81"/>
    <w:rsid w:val="005A23DA"/>
    <w:rsid w:val="005A3A70"/>
    <w:rsid w:val="005A5ADE"/>
    <w:rsid w:val="005A7F24"/>
    <w:rsid w:val="005B499C"/>
    <w:rsid w:val="005C2FC8"/>
    <w:rsid w:val="005C41A2"/>
    <w:rsid w:val="005C5C4E"/>
    <w:rsid w:val="005D4F2E"/>
    <w:rsid w:val="005D5633"/>
    <w:rsid w:val="005E041B"/>
    <w:rsid w:val="005E6113"/>
    <w:rsid w:val="005F46AC"/>
    <w:rsid w:val="005F69C8"/>
    <w:rsid w:val="005F7450"/>
    <w:rsid w:val="005F798A"/>
    <w:rsid w:val="00600E6A"/>
    <w:rsid w:val="00606BAC"/>
    <w:rsid w:val="00607E5F"/>
    <w:rsid w:val="0061030E"/>
    <w:rsid w:val="0061031C"/>
    <w:rsid w:val="00610B11"/>
    <w:rsid w:val="006208E3"/>
    <w:rsid w:val="006217A6"/>
    <w:rsid w:val="00623E5F"/>
    <w:rsid w:val="006247E8"/>
    <w:rsid w:val="00624D18"/>
    <w:rsid w:val="00626781"/>
    <w:rsid w:val="00633712"/>
    <w:rsid w:val="006342CF"/>
    <w:rsid w:val="00636907"/>
    <w:rsid w:val="00650387"/>
    <w:rsid w:val="00651191"/>
    <w:rsid w:val="00660D26"/>
    <w:rsid w:val="0066723D"/>
    <w:rsid w:val="00676662"/>
    <w:rsid w:val="00680F30"/>
    <w:rsid w:val="00684E0C"/>
    <w:rsid w:val="00692998"/>
    <w:rsid w:val="006A1017"/>
    <w:rsid w:val="006A39FD"/>
    <w:rsid w:val="006A64A4"/>
    <w:rsid w:val="006B0928"/>
    <w:rsid w:val="006B139D"/>
    <w:rsid w:val="006B1671"/>
    <w:rsid w:val="006B6D20"/>
    <w:rsid w:val="006C5A07"/>
    <w:rsid w:val="006C665E"/>
    <w:rsid w:val="006D350E"/>
    <w:rsid w:val="006D754C"/>
    <w:rsid w:val="006E2D73"/>
    <w:rsid w:val="00703099"/>
    <w:rsid w:val="00723660"/>
    <w:rsid w:val="00724065"/>
    <w:rsid w:val="0072492E"/>
    <w:rsid w:val="00752E39"/>
    <w:rsid w:val="00756588"/>
    <w:rsid w:val="00763DB4"/>
    <w:rsid w:val="00766516"/>
    <w:rsid w:val="00766835"/>
    <w:rsid w:val="00782147"/>
    <w:rsid w:val="00786E78"/>
    <w:rsid w:val="00790F4F"/>
    <w:rsid w:val="0079709E"/>
    <w:rsid w:val="007A1749"/>
    <w:rsid w:val="007A5148"/>
    <w:rsid w:val="007A5810"/>
    <w:rsid w:val="007C69A8"/>
    <w:rsid w:val="007C7F25"/>
    <w:rsid w:val="007D0DCE"/>
    <w:rsid w:val="007D63F4"/>
    <w:rsid w:val="007F2555"/>
    <w:rsid w:val="008068F0"/>
    <w:rsid w:val="00811201"/>
    <w:rsid w:val="00825A09"/>
    <w:rsid w:val="00833486"/>
    <w:rsid w:val="00837E6E"/>
    <w:rsid w:val="008557D4"/>
    <w:rsid w:val="0085596A"/>
    <w:rsid w:val="00855CFE"/>
    <w:rsid w:val="00857016"/>
    <w:rsid w:val="0085799A"/>
    <w:rsid w:val="00866EDC"/>
    <w:rsid w:val="00873579"/>
    <w:rsid w:val="008736CF"/>
    <w:rsid w:val="008756CF"/>
    <w:rsid w:val="00881891"/>
    <w:rsid w:val="008818EB"/>
    <w:rsid w:val="00883547"/>
    <w:rsid w:val="00890A99"/>
    <w:rsid w:val="0089405B"/>
    <w:rsid w:val="008951F7"/>
    <w:rsid w:val="008A1810"/>
    <w:rsid w:val="008A7C95"/>
    <w:rsid w:val="008B3EFF"/>
    <w:rsid w:val="008B5EA6"/>
    <w:rsid w:val="008B666F"/>
    <w:rsid w:val="008C45CD"/>
    <w:rsid w:val="008C49A4"/>
    <w:rsid w:val="008D4610"/>
    <w:rsid w:val="008D6F1E"/>
    <w:rsid w:val="008E61F4"/>
    <w:rsid w:val="009203CF"/>
    <w:rsid w:val="00922040"/>
    <w:rsid w:val="00930F93"/>
    <w:rsid w:val="0093600C"/>
    <w:rsid w:val="00941514"/>
    <w:rsid w:val="00970914"/>
    <w:rsid w:val="0097228E"/>
    <w:rsid w:val="009724BF"/>
    <w:rsid w:val="00972F47"/>
    <w:rsid w:val="009758DB"/>
    <w:rsid w:val="00981768"/>
    <w:rsid w:val="00984753"/>
    <w:rsid w:val="00984C29"/>
    <w:rsid w:val="00993838"/>
    <w:rsid w:val="00996E15"/>
    <w:rsid w:val="009A7432"/>
    <w:rsid w:val="009B00B6"/>
    <w:rsid w:val="009B365F"/>
    <w:rsid w:val="009B392D"/>
    <w:rsid w:val="009B6A5F"/>
    <w:rsid w:val="009C51BC"/>
    <w:rsid w:val="009D1BE1"/>
    <w:rsid w:val="009D28BA"/>
    <w:rsid w:val="009E44CD"/>
    <w:rsid w:val="009E5BD2"/>
    <w:rsid w:val="009E7D94"/>
    <w:rsid w:val="009F1314"/>
    <w:rsid w:val="009F48F2"/>
    <w:rsid w:val="00A1306E"/>
    <w:rsid w:val="00A200A6"/>
    <w:rsid w:val="00A31C76"/>
    <w:rsid w:val="00A327C3"/>
    <w:rsid w:val="00A40625"/>
    <w:rsid w:val="00A51DD1"/>
    <w:rsid w:val="00A5483F"/>
    <w:rsid w:val="00A56B30"/>
    <w:rsid w:val="00A634E9"/>
    <w:rsid w:val="00A73BA3"/>
    <w:rsid w:val="00A82C56"/>
    <w:rsid w:val="00A852B3"/>
    <w:rsid w:val="00A96FE1"/>
    <w:rsid w:val="00AA19C8"/>
    <w:rsid w:val="00AA33D4"/>
    <w:rsid w:val="00AA4C32"/>
    <w:rsid w:val="00AA7212"/>
    <w:rsid w:val="00AA7895"/>
    <w:rsid w:val="00AB1872"/>
    <w:rsid w:val="00AC58E2"/>
    <w:rsid w:val="00AC7D93"/>
    <w:rsid w:val="00AD0D3A"/>
    <w:rsid w:val="00AD0D50"/>
    <w:rsid w:val="00AD2575"/>
    <w:rsid w:val="00AD3411"/>
    <w:rsid w:val="00AD63D2"/>
    <w:rsid w:val="00AF51FE"/>
    <w:rsid w:val="00AF5D4B"/>
    <w:rsid w:val="00AF66BF"/>
    <w:rsid w:val="00B07071"/>
    <w:rsid w:val="00B145EC"/>
    <w:rsid w:val="00B15007"/>
    <w:rsid w:val="00B17AF9"/>
    <w:rsid w:val="00B22779"/>
    <w:rsid w:val="00B23177"/>
    <w:rsid w:val="00B34F8D"/>
    <w:rsid w:val="00B417CF"/>
    <w:rsid w:val="00B454FA"/>
    <w:rsid w:val="00B4685E"/>
    <w:rsid w:val="00B46E53"/>
    <w:rsid w:val="00B50407"/>
    <w:rsid w:val="00B50667"/>
    <w:rsid w:val="00B614BF"/>
    <w:rsid w:val="00B67A35"/>
    <w:rsid w:val="00B70908"/>
    <w:rsid w:val="00B72095"/>
    <w:rsid w:val="00B74696"/>
    <w:rsid w:val="00B8220D"/>
    <w:rsid w:val="00B850D6"/>
    <w:rsid w:val="00B85457"/>
    <w:rsid w:val="00B929CB"/>
    <w:rsid w:val="00BA49F4"/>
    <w:rsid w:val="00BB3733"/>
    <w:rsid w:val="00BC139E"/>
    <w:rsid w:val="00BC6523"/>
    <w:rsid w:val="00BD180A"/>
    <w:rsid w:val="00BF0EDF"/>
    <w:rsid w:val="00BF5962"/>
    <w:rsid w:val="00BF6472"/>
    <w:rsid w:val="00BF6AA4"/>
    <w:rsid w:val="00BF7C87"/>
    <w:rsid w:val="00C01B14"/>
    <w:rsid w:val="00C04C8B"/>
    <w:rsid w:val="00C06957"/>
    <w:rsid w:val="00C11360"/>
    <w:rsid w:val="00C15399"/>
    <w:rsid w:val="00C23D18"/>
    <w:rsid w:val="00C26A4C"/>
    <w:rsid w:val="00C42D36"/>
    <w:rsid w:val="00C441A7"/>
    <w:rsid w:val="00C4669F"/>
    <w:rsid w:val="00C503E2"/>
    <w:rsid w:val="00C5074C"/>
    <w:rsid w:val="00C53318"/>
    <w:rsid w:val="00C53974"/>
    <w:rsid w:val="00C55342"/>
    <w:rsid w:val="00C57D3D"/>
    <w:rsid w:val="00C72B70"/>
    <w:rsid w:val="00C806F3"/>
    <w:rsid w:val="00C8221E"/>
    <w:rsid w:val="00C874F1"/>
    <w:rsid w:val="00C930ED"/>
    <w:rsid w:val="00CA116F"/>
    <w:rsid w:val="00CA148F"/>
    <w:rsid w:val="00CA4B8F"/>
    <w:rsid w:val="00CA7649"/>
    <w:rsid w:val="00CB1A1A"/>
    <w:rsid w:val="00CC1B0A"/>
    <w:rsid w:val="00CC2A42"/>
    <w:rsid w:val="00CC3B2A"/>
    <w:rsid w:val="00CC5E7C"/>
    <w:rsid w:val="00CC6DA4"/>
    <w:rsid w:val="00CC7963"/>
    <w:rsid w:val="00CD2B43"/>
    <w:rsid w:val="00CE2798"/>
    <w:rsid w:val="00CE6A8A"/>
    <w:rsid w:val="00CF3D68"/>
    <w:rsid w:val="00CF42AA"/>
    <w:rsid w:val="00CF5616"/>
    <w:rsid w:val="00D011E8"/>
    <w:rsid w:val="00D03E69"/>
    <w:rsid w:val="00D14D11"/>
    <w:rsid w:val="00D170E6"/>
    <w:rsid w:val="00D1767C"/>
    <w:rsid w:val="00D273C6"/>
    <w:rsid w:val="00D30DC3"/>
    <w:rsid w:val="00D328F0"/>
    <w:rsid w:val="00D33C0A"/>
    <w:rsid w:val="00D360BB"/>
    <w:rsid w:val="00D42FAD"/>
    <w:rsid w:val="00D46762"/>
    <w:rsid w:val="00D54FF8"/>
    <w:rsid w:val="00D6165E"/>
    <w:rsid w:val="00D63B2F"/>
    <w:rsid w:val="00D646D4"/>
    <w:rsid w:val="00D64E0F"/>
    <w:rsid w:val="00D672B8"/>
    <w:rsid w:val="00D67D99"/>
    <w:rsid w:val="00D67F1F"/>
    <w:rsid w:val="00D700A9"/>
    <w:rsid w:val="00D75630"/>
    <w:rsid w:val="00D91F53"/>
    <w:rsid w:val="00DA373C"/>
    <w:rsid w:val="00DE03B3"/>
    <w:rsid w:val="00DE1F63"/>
    <w:rsid w:val="00DE5912"/>
    <w:rsid w:val="00DF5E40"/>
    <w:rsid w:val="00E15E76"/>
    <w:rsid w:val="00E17B75"/>
    <w:rsid w:val="00E268A1"/>
    <w:rsid w:val="00E36B2A"/>
    <w:rsid w:val="00E44ACD"/>
    <w:rsid w:val="00E53090"/>
    <w:rsid w:val="00E543C5"/>
    <w:rsid w:val="00E6250E"/>
    <w:rsid w:val="00E63BD6"/>
    <w:rsid w:val="00E667B6"/>
    <w:rsid w:val="00E67DA4"/>
    <w:rsid w:val="00E76E67"/>
    <w:rsid w:val="00E80689"/>
    <w:rsid w:val="00E825DF"/>
    <w:rsid w:val="00E857EE"/>
    <w:rsid w:val="00E858F6"/>
    <w:rsid w:val="00E87277"/>
    <w:rsid w:val="00E9212A"/>
    <w:rsid w:val="00E921E5"/>
    <w:rsid w:val="00E938AC"/>
    <w:rsid w:val="00EA28A4"/>
    <w:rsid w:val="00EA3649"/>
    <w:rsid w:val="00EA3AE1"/>
    <w:rsid w:val="00EA44C1"/>
    <w:rsid w:val="00EA549E"/>
    <w:rsid w:val="00EA554E"/>
    <w:rsid w:val="00EB084C"/>
    <w:rsid w:val="00EB6139"/>
    <w:rsid w:val="00EC6216"/>
    <w:rsid w:val="00ED0BAF"/>
    <w:rsid w:val="00ED213A"/>
    <w:rsid w:val="00ED514A"/>
    <w:rsid w:val="00ED66FE"/>
    <w:rsid w:val="00EF08DC"/>
    <w:rsid w:val="00EF365D"/>
    <w:rsid w:val="00EF486C"/>
    <w:rsid w:val="00EF498C"/>
    <w:rsid w:val="00EF5FFF"/>
    <w:rsid w:val="00EF613D"/>
    <w:rsid w:val="00EF7975"/>
    <w:rsid w:val="00F002EE"/>
    <w:rsid w:val="00F010B0"/>
    <w:rsid w:val="00F059DC"/>
    <w:rsid w:val="00F10699"/>
    <w:rsid w:val="00F109D1"/>
    <w:rsid w:val="00F111B7"/>
    <w:rsid w:val="00F1153C"/>
    <w:rsid w:val="00F12642"/>
    <w:rsid w:val="00F21C72"/>
    <w:rsid w:val="00F21E5B"/>
    <w:rsid w:val="00F23760"/>
    <w:rsid w:val="00F4484A"/>
    <w:rsid w:val="00F4501B"/>
    <w:rsid w:val="00F530F5"/>
    <w:rsid w:val="00F564E3"/>
    <w:rsid w:val="00F602E4"/>
    <w:rsid w:val="00F6123E"/>
    <w:rsid w:val="00F67275"/>
    <w:rsid w:val="00F75FD9"/>
    <w:rsid w:val="00F76FED"/>
    <w:rsid w:val="00F8568C"/>
    <w:rsid w:val="00F87508"/>
    <w:rsid w:val="00FB1F8A"/>
    <w:rsid w:val="00FB3D8B"/>
    <w:rsid w:val="00FB5136"/>
    <w:rsid w:val="00FC2573"/>
    <w:rsid w:val="00FD1515"/>
    <w:rsid w:val="00FE02B8"/>
    <w:rsid w:val="00FF0174"/>
    <w:rsid w:val="00FF24A1"/>
    <w:rsid w:val="00FF6295"/>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B9B0"/>
  <w15:docId w15:val="{01660480-D807-42C9-ADA1-550FB2A64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pPr>
      <w:spacing w:after="200" w:line="276" w:lineRule="auto"/>
    </w:pPr>
    <w:rPr>
      <w:rFonts w:ascii="Calibri" w:hAnsi="Calibri" w:cs="Arial Unicode MS"/>
      <w:color w:val="000000"/>
      <w:sz w:val="22"/>
      <w:szCs w:val="22"/>
      <w:u w:color="000000"/>
      <w14:textOutline w14:w="12700" w14:cap="flat" w14:cmpd="sng" w14:algn="ctr">
        <w14:noFill/>
        <w14:prstDash w14:val="solid"/>
        <w14:miter w14:lim="400000"/>
      </w14:textOutline>
    </w:rPr>
  </w:style>
  <w:style w:type="character" w:customStyle="1" w:styleId="NoneA">
    <w:name w:val="None A"/>
  </w:style>
  <w:style w:type="character" w:customStyle="1" w:styleId="None">
    <w:name w:val="None"/>
  </w:style>
  <w:style w:type="character" w:customStyle="1" w:styleId="Hyperlink0">
    <w:name w:val="Hyperlink.0"/>
    <w:basedOn w:val="None"/>
    <w:rPr>
      <w:outline w:val="0"/>
      <w:color w:val="0000FF"/>
      <w:u w:val="single" w:color="0000FF"/>
      <w:lang w:val="en-US"/>
    </w:rPr>
  </w:style>
  <w:style w:type="paragraph" w:customStyle="1" w:styleId="Default">
    <w:name w:val="Default"/>
    <w:rPr>
      <w:rFonts w:ascii="Helvetica Neue" w:hAnsi="Helvetica Neue" w:cs="Arial Unicode MS"/>
      <w:color w:val="000000"/>
      <w:sz w:val="22"/>
      <w:szCs w:val="22"/>
      <w:u w:color="000000"/>
      <w14:textOutline w14:w="12700" w14:cap="flat" w14:cmpd="sng" w14:algn="ctr">
        <w14:noFill/>
        <w14:prstDash w14:val="solid"/>
        <w14:miter w14:lim="400000"/>
      </w14:textOutline>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uiPriority w:val="99"/>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paragraph" w:styleId="NoSpacing">
    <w:name w:val="No Spacing"/>
    <w:uiPriority w:val="1"/>
    <w:qFormat/>
    <w:rsid w:val="00782147"/>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style>
  <w:style w:type="paragraph" w:styleId="NormalWeb">
    <w:name w:val="Normal (Web)"/>
    <w:basedOn w:val="Normal"/>
    <w:uiPriority w:val="99"/>
    <w:unhideWhenUsed/>
    <w:rsid w:val="00FB3D8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FB3D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480970448">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993800773">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zUstIzS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7262031782?pwd=RDR0cTlvclgrWWtHQmxIM1hPYStvdz0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3.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4.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12</Words>
  <Characters>292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cp:lastModifiedBy>Lisa A. VanDyken</cp:lastModifiedBy>
  <cp:revision>2</cp:revision>
  <cp:lastPrinted>2023-01-05T21:09:00Z</cp:lastPrinted>
  <dcterms:created xsi:type="dcterms:W3CDTF">2023-01-06T16:55:00Z</dcterms:created>
  <dcterms:modified xsi:type="dcterms:W3CDTF">2023-01-06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cf6819c698236df90a68f733d03be8a8aabb0c1daf22f77728d1a6ce92f1e9d2</vt:lpwstr>
  </property>
</Properties>
</file>